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11E7EAF" w14:textId="6EB99009" w:rsidR="00300C07" w:rsidRPr="007C2038" w:rsidRDefault="00F17B8C" w:rsidP="00300C07">
      <w:pPr>
        <w:tabs>
          <w:tab w:val="left" w:pos="5925"/>
        </w:tabs>
        <w:spacing w:after="0" w:line="240" w:lineRule="auto"/>
        <w:rPr>
          <w:sz w:val="16"/>
          <w:szCs w:val="16"/>
          <w:lang w:val="es-CL"/>
        </w:rPr>
      </w:pPr>
      <w:r>
        <w:rPr>
          <w:noProof/>
          <w:lang w:val="en-US"/>
        </w:rPr>
        <w:drawing>
          <wp:anchor distT="0" distB="0" distL="114300" distR="114300" simplePos="0" relativeHeight="251666432" behindDoc="1" locked="0" layoutInCell="1" allowOverlap="1" wp14:anchorId="0DC1B344" wp14:editId="7039D0F1">
            <wp:simplePos x="0" y="0"/>
            <wp:positionH relativeFrom="margin">
              <wp:posOffset>4252518</wp:posOffset>
            </wp:positionH>
            <wp:positionV relativeFrom="paragraph">
              <wp:posOffset>-416484</wp:posOffset>
            </wp:positionV>
            <wp:extent cx="2062886" cy="878499"/>
            <wp:effectExtent l="0" t="0" r="0" b="0"/>
            <wp:wrapNone/>
            <wp:docPr id="1" name="Imagen 1" descr="Laura Castellano on Instagram: “todo tiene un proposito 💘💘💘 mañana LIVE 7pm dibuja conmigo ✨✨ vean mi post anterior 🧡”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aura Castellano on Instagram: “todo tiene un proposito 💘💘💘 mañana LIVE 7pm dibuja conmigo ✨✨ vean mi post anterior 🧡”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62886" cy="8784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00C07" w:rsidRPr="007C2038">
        <w:rPr>
          <w:b/>
          <w:bCs/>
          <w:noProof/>
          <w:sz w:val="16"/>
          <w:szCs w:val="16"/>
          <w:lang w:val="en-US" w:eastAsia="en-US"/>
        </w:rPr>
        <w:drawing>
          <wp:anchor distT="0" distB="0" distL="114300" distR="114300" simplePos="0" relativeHeight="251664384" behindDoc="1" locked="0" layoutInCell="1" allowOverlap="1" wp14:anchorId="52A5D704" wp14:editId="11DC55B8">
            <wp:simplePos x="0" y="0"/>
            <wp:positionH relativeFrom="leftMargin">
              <wp:posOffset>499110</wp:posOffset>
            </wp:positionH>
            <wp:positionV relativeFrom="paragraph">
              <wp:posOffset>-90170</wp:posOffset>
            </wp:positionV>
            <wp:extent cx="533400" cy="639578"/>
            <wp:effectExtent l="0" t="0" r="0" b="8255"/>
            <wp:wrapNone/>
            <wp:docPr id="2" name="Imagen 2" descr="Rancagua educació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Rancagua educación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" cy="6395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00C07" w:rsidRPr="007C2038">
        <w:rPr>
          <w:b/>
          <w:bCs/>
          <w:sz w:val="16"/>
          <w:szCs w:val="16"/>
          <w:lang w:val="es-CL"/>
        </w:rPr>
        <w:t>Liceo José Victorino Lastarria</w:t>
      </w:r>
      <w:r w:rsidR="00300C07">
        <w:rPr>
          <w:b/>
          <w:bCs/>
          <w:sz w:val="16"/>
          <w:szCs w:val="16"/>
          <w:lang w:val="es-CL"/>
        </w:rPr>
        <w:t xml:space="preserve">, </w:t>
      </w:r>
      <w:r w:rsidR="00300C07" w:rsidRPr="00E06144">
        <w:rPr>
          <w:b/>
          <w:bCs/>
          <w:sz w:val="16"/>
          <w:szCs w:val="16"/>
          <w:lang w:val="es-CL"/>
        </w:rPr>
        <w:t>Rancagua</w:t>
      </w:r>
      <w:r w:rsidR="00300C07">
        <w:rPr>
          <w:b/>
          <w:bCs/>
          <w:sz w:val="16"/>
          <w:szCs w:val="16"/>
          <w:lang w:val="es-CL"/>
        </w:rPr>
        <w:tab/>
      </w:r>
    </w:p>
    <w:p w14:paraId="19EEEA80" w14:textId="7255B954" w:rsidR="00300C07" w:rsidRPr="007C2038" w:rsidRDefault="00300C07" w:rsidP="00300C07">
      <w:pPr>
        <w:spacing w:after="0" w:line="240" w:lineRule="auto"/>
        <w:rPr>
          <w:i/>
          <w:sz w:val="16"/>
          <w:szCs w:val="16"/>
          <w:lang w:val="es-CL"/>
        </w:rPr>
      </w:pPr>
      <w:r w:rsidRPr="007C2038">
        <w:rPr>
          <w:sz w:val="16"/>
          <w:szCs w:val="16"/>
          <w:lang w:val="es-CL"/>
        </w:rPr>
        <w:t>“</w:t>
      </w:r>
      <w:r w:rsidRPr="007C2038">
        <w:rPr>
          <w:i/>
          <w:sz w:val="16"/>
          <w:szCs w:val="16"/>
          <w:lang w:val="es-CL"/>
        </w:rPr>
        <w:t>Formando Técnicos para el mañana”</w:t>
      </w:r>
      <w:r w:rsidRPr="007C2038">
        <w:rPr>
          <w:noProof/>
          <w:sz w:val="16"/>
          <w:szCs w:val="16"/>
        </w:rPr>
        <w:t xml:space="preserve"> </w:t>
      </w:r>
    </w:p>
    <w:p w14:paraId="7DA6EBB1" w14:textId="77777777" w:rsidR="00300C07" w:rsidRPr="007C2038" w:rsidRDefault="00300C07" w:rsidP="00300C07">
      <w:pPr>
        <w:spacing w:after="0" w:line="240" w:lineRule="auto"/>
        <w:rPr>
          <w:sz w:val="16"/>
          <w:szCs w:val="16"/>
          <w:lang w:val="es-CL"/>
        </w:rPr>
      </w:pPr>
      <w:r w:rsidRPr="007C2038">
        <w:rPr>
          <w:sz w:val="16"/>
          <w:szCs w:val="16"/>
          <w:lang w:val="es-CL"/>
        </w:rPr>
        <w:t>Unidad Técnico-Pedagógica</w:t>
      </w:r>
    </w:p>
    <w:p w14:paraId="2E3F6550" w14:textId="6D9BFEE2" w:rsidR="00300C07" w:rsidRDefault="00A81718" w:rsidP="00300C07">
      <w:pPr>
        <w:spacing w:after="0" w:line="240" w:lineRule="auto"/>
        <w:rPr>
          <w:sz w:val="16"/>
          <w:szCs w:val="16"/>
          <w:lang w:val="es-CL"/>
        </w:rPr>
      </w:pPr>
      <w:r>
        <w:rPr>
          <w:noProof/>
        </w:rPr>
        <w:drawing>
          <wp:anchor distT="0" distB="0" distL="114300" distR="114300" simplePos="0" relativeHeight="251670528" behindDoc="1" locked="0" layoutInCell="1" allowOverlap="1" wp14:anchorId="0F0AA79D" wp14:editId="28D2DEC6">
            <wp:simplePos x="0" y="0"/>
            <wp:positionH relativeFrom="column">
              <wp:posOffset>3129915</wp:posOffset>
            </wp:positionH>
            <wp:positionV relativeFrom="paragraph">
              <wp:posOffset>13970</wp:posOffset>
            </wp:positionV>
            <wp:extent cx="1147445" cy="574675"/>
            <wp:effectExtent l="0" t="0" r="0" b="0"/>
            <wp:wrapNone/>
            <wp:docPr id="5" name="Imagen 5" descr="Halloween Covid-1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n 4" descr="Halloween Covid-19"/>
                    <pic:cNvPicPr/>
                  </pic:nvPicPr>
                  <pic:blipFill>
                    <a:blip r:embed="rId10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saturation sat="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7445" cy="574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00C07" w:rsidRPr="007C2038">
        <w:rPr>
          <w:sz w:val="16"/>
          <w:szCs w:val="16"/>
          <w:lang w:val="es-CL"/>
        </w:rPr>
        <w:t>Departamento de Inglés</w:t>
      </w:r>
    </w:p>
    <w:p w14:paraId="49B507A3" w14:textId="77777777" w:rsidR="00300C07" w:rsidRPr="00300C07" w:rsidRDefault="00300C07" w:rsidP="00300C07">
      <w:pPr>
        <w:spacing w:after="0" w:line="240" w:lineRule="auto"/>
        <w:rPr>
          <w:sz w:val="16"/>
          <w:szCs w:val="16"/>
          <w:lang w:val="es-CL"/>
        </w:rPr>
      </w:pPr>
    </w:p>
    <w:tbl>
      <w:tblPr>
        <w:tblW w:w="10972" w:type="dxa"/>
        <w:tblInd w:w="-106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503"/>
        <w:gridCol w:w="63"/>
        <w:gridCol w:w="4439"/>
        <w:gridCol w:w="1512"/>
        <w:gridCol w:w="1517"/>
        <w:gridCol w:w="722"/>
        <w:gridCol w:w="1216"/>
      </w:tblGrid>
      <w:tr w:rsidR="00042D12" w14:paraId="7ADC3D18" w14:textId="77777777" w:rsidTr="0068755B">
        <w:trPr>
          <w:trHeight w:val="726"/>
        </w:trPr>
        <w:tc>
          <w:tcPr>
            <w:tcW w:w="8728" w:type="dxa"/>
            <w:gridSpan w:val="5"/>
            <w:tcBorders>
              <w:top w:val="nil"/>
              <w:left w:val="nil"/>
              <w:bottom w:val="nil"/>
              <w:right w:val="single" w:sz="4" w:space="0" w:color="A6A6A6"/>
            </w:tcBorders>
            <w:vAlign w:val="center"/>
          </w:tcPr>
          <w:p w14:paraId="1D98CC81" w14:textId="3DDD4B3C" w:rsidR="00042D12" w:rsidRPr="00946F3A" w:rsidRDefault="00E76967" w:rsidP="00DA3CFB">
            <w:pPr>
              <w:jc w:val="center"/>
              <w:rPr>
                <w:rFonts w:cs="Arial"/>
                <w:b/>
                <w:bCs/>
                <w:szCs w:val="20"/>
                <w:lang w:val="en-US"/>
              </w:rPr>
            </w:pPr>
            <w:r w:rsidRPr="00946F3A">
              <w:rPr>
                <w:rFonts w:cs="Arial"/>
                <w:b/>
                <w:bCs/>
                <w:szCs w:val="20"/>
                <w:lang w:val="en-US"/>
              </w:rPr>
              <w:t>ENGLISH WORKSHEET</w:t>
            </w:r>
            <w:r w:rsidR="00946F3A" w:rsidRPr="00946F3A">
              <w:rPr>
                <w:rFonts w:cs="Arial"/>
                <w:b/>
                <w:bCs/>
                <w:szCs w:val="20"/>
                <w:lang w:val="en-US"/>
              </w:rPr>
              <w:t xml:space="preserve">: </w:t>
            </w:r>
            <w:r w:rsidR="00551932">
              <w:rPr>
                <w:rFonts w:cs="Arial"/>
                <w:b/>
                <w:bCs/>
                <w:szCs w:val="20"/>
                <w:lang w:val="en-US"/>
              </w:rPr>
              <w:t>Halloween</w:t>
            </w:r>
          </w:p>
        </w:tc>
        <w:tc>
          <w:tcPr>
            <w:tcW w:w="2244" w:type="dxa"/>
            <w:gridSpan w:val="2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vAlign w:val="center"/>
          </w:tcPr>
          <w:p w14:paraId="09EA416A" w14:textId="2C651EE0" w:rsidR="00042D12" w:rsidRPr="006F0D33" w:rsidRDefault="00946F3A" w:rsidP="0056534A">
            <w:pPr>
              <w:tabs>
                <w:tab w:val="left" w:pos="1031"/>
                <w:tab w:val="left" w:pos="1430"/>
                <w:tab w:val="left" w:pos="1994"/>
                <w:tab w:val="left" w:pos="2524"/>
                <w:tab w:val="left" w:pos="3177"/>
                <w:tab w:val="left" w:pos="3707"/>
                <w:tab w:val="left" w:pos="4290"/>
                <w:tab w:val="left" w:pos="4855"/>
                <w:tab w:val="left" w:pos="5421"/>
                <w:tab w:val="left" w:pos="5968"/>
                <w:tab w:val="left" w:pos="6560"/>
                <w:tab w:val="left" w:pos="7134"/>
                <w:tab w:val="left" w:pos="7682"/>
                <w:tab w:val="left" w:pos="8282"/>
                <w:tab w:val="left" w:pos="8847"/>
                <w:tab w:val="left" w:pos="9430"/>
              </w:tabs>
              <w:overflowPunct w:val="0"/>
              <w:autoSpaceDE w:val="0"/>
              <w:autoSpaceDN w:val="0"/>
              <w:adjustRightInd w:val="0"/>
              <w:spacing w:line="192" w:lineRule="auto"/>
              <w:jc w:val="center"/>
              <w:textAlignment w:val="baseline"/>
              <w:rPr>
                <w:rFonts w:eastAsia="Times New Roman" w:cs="Arial"/>
                <w:noProof/>
                <w:color w:val="181818"/>
                <w:sz w:val="16"/>
                <w:szCs w:val="16"/>
                <w:lang w:eastAsia="es-ES"/>
              </w:rPr>
            </w:pPr>
            <w:r>
              <w:rPr>
                <w:rFonts w:eastAsia="Times New Roman" w:cs="Arial"/>
                <w:noProof/>
                <w:color w:val="181818"/>
                <w:sz w:val="16"/>
                <w:szCs w:val="16"/>
                <w:lang w:eastAsia="es-ES"/>
              </w:rPr>
              <w:t>SEMANA</w:t>
            </w:r>
            <w:r w:rsidR="00042D12" w:rsidRPr="006F0D33">
              <w:rPr>
                <w:rFonts w:eastAsia="Times New Roman" w:cs="Arial"/>
                <w:noProof/>
                <w:color w:val="181818"/>
                <w:sz w:val="16"/>
                <w:szCs w:val="16"/>
                <w:lang w:eastAsia="es-ES"/>
              </w:rPr>
              <w:t>:</w:t>
            </w:r>
          </w:p>
        </w:tc>
      </w:tr>
      <w:tr w:rsidR="00042D12" w:rsidRPr="0068755B" w14:paraId="41D1A92B" w14:textId="77777777" w:rsidTr="00737066">
        <w:trPr>
          <w:trHeight w:val="366"/>
        </w:trPr>
        <w:tc>
          <w:tcPr>
            <w:tcW w:w="1654" w:type="dxa"/>
            <w:gridSpan w:val="2"/>
            <w:tcBorders>
              <w:top w:val="nil"/>
              <w:left w:val="nil"/>
              <w:bottom w:val="single" w:sz="4" w:space="0" w:color="A6A6A6"/>
              <w:right w:val="nil"/>
            </w:tcBorders>
            <w:vAlign w:val="center"/>
          </w:tcPr>
          <w:p w14:paraId="6E20CDC2" w14:textId="77777777" w:rsidR="00042D12" w:rsidRPr="0068755B" w:rsidRDefault="00042D12" w:rsidP="0056534A">
            <w:pPr>
              <w:tabs>
                <w:tab w:val="left" w:pos="1031"/>
                <w:tab w:val="left" w:pos="1430"/>
                <w:tab w:val="left" w:pos="1994"/>
                <w:tab w:val="left" w:pos="2524"/>
                <w:tab w:val="left" w:pos="3177"/>
                <w:tab w:val="left" w:pos="3707"/>
                <w:tab w:val="left" w:pos="4290"/>
                <w:tab w:val="left" w:pos="4855"/>
                <w:tab w:val="left" w:pos="5421"/>
                <w:tab w:val="left" w:pos="5968"/>
                <w:tab w:val="left" w:pos="6560"/>
                <w:tab w:val="left" w:pos="7134"/>
                <w:tab w:val="left" w:pos="7682"/>
                <w:tab w:val="left" w:pos="8282"/>
                <w:tab w:val="left" w:pos="8847"/>
                <w:tab w:val="left" w:pos="9430"/>
              </w:tabs>
              <w:overflowPunct w:val="0"/>
              <w:autoSpaceDE w:val="0"/>
              <w:autoSpaceDN w:val="0"/>
              <w:adjustRightInd w:val="0"/>
              <w:spacing w:line="192" w:lineRule="auto"/>
              <w:textAlignment w:val="baseline"/>
              <w:rPr>
                <w:rFonts w:eastAsia="Times New Roman" w:cs="Arial"/>
                <w:b/>
                <w:noProof/>
                <w:color w:val="181818"/>
                <w:lang w:eastAsia="es-ES"/>
              </w:rPr>
            </w:pPr>
            <w:r w:rsidRPr="0068755B">
              <w:rPr>
                <w:rFonts w:eastAsia="Times New Roman" w:cs="Arial"/>
                <w:b/>
                <w:noProof/>
                <w:color w:val="181818"/>
                <w:lang w:eastAsia="es-ES"/>
              </w:rPr>
              <w:t>Nombre Estudiante:</w:t>
            </w:r>
          </w:p>
        </w:tc>
        <w:tc>
          <w:tcPr>
            <w:tcW w:w="4050" w:type="dxa"/>
            <w:tcBorders>
              <w:top w:val="nil"/>
              <w:left w:val="nil"/>
              <w:bottom w:val="single" w:sz="4" w:space="0" w:color="A6A6A6"/>
              <w:right w:val="nil"/>
            </w:tcBorders>
            <w:vAlign w:val="center"/>
          </w:tcPr>
          <w:p w14:paraId="7B82780B" w14:textId="2AA14D92" w:rsidR="00042D12" w:rsidRPr="0068755B" w:rsidRDefault="008350FD" w:rsidP="0056534A">
            <w:pPr>
              <w:tabs>
                <w:tab w:val="left" w:pos="1031"/>
                <w:tab w:val="left" w:pos="1430"/>
                <w:tab w:val="left" w:pos="1994"/>
                <w:tab w:val="left" w:pos="2524"/>
                <w:tab w:val="left" w:pos="3177"/>
                <w:tab w:val="left" w:pos="3707"/>
                <w:tab w:val="left" w:pos="4290"/>
                <w:tab w:val="left" w:pos="4855"/>
                <w:tab w:val="left" w:pos="5421"/>
                <w:tab w:val="left" w:pos="5968"/>
                <w:tab w:val="left" w:pos="6560"/>
                <w:tab w:val="left" w:pos="7134"/>
                <w:tab w:val="left" w:pos="7682"/>
                <w:tab w:val="left" w:pos="8282"/>
                <w:tab w:val="left" w:pos="8847"/>
                <w:tab w:val="left" w:pos="9430"/>
              </w:tabs>
              <w:overflowPunct w:val="0"/>
              <w:autoSpaceDE w:val="0"/>
              <w:autoSpaceDN w:val="0"/>
              <w:adjustRightInd w:val="0"/>
              <w:spacing w:line="192" w:lineRule="auto"/>
              <w:textAlignment w:val="baseline"/>
              <w:rPr>
                <w:rFonts w:eastAsia="Times New Roman" w:cs="Arial"/>
                <w:b/>
                <w:noProof/>
                <w:color w:val="181818"/>
                <w:lang w:eastAsia="es-ES"/>
              </w:rPr>
            </w:pPr>
            <w:r w:rsidRPr="0068755B">
              <w:rPr>
                <w:rFonts w:eastAsia="Times New Roman" w:cs="Arial"/>
                <w:b/>
                <w:noProof/>
                <w:color w:val="181818"/>
                <w:lang w:eastAsia="es-ES"/>
              </w:rPr>
              <w:t>________________________________________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6A6A6"/>
              <w:right w:val="nil"/>
            </w:tcBorders>
            <w:vAlign w:val="center"/>
          </w:tcPr>
          <w:p w14:paraId="574445D7" w14:textId="13F88475" w:rsidR="00042D12" w:rsidRPr="0068755B" w:rsidRDefault="00042D12" w:rsidP="0056534A">
            <w:pPr>
              <w:tabs>
                <w:tab w:val="left" w:pos="1031"/>
                <w:tab w:val="left" w:pos="1430"/>
                <w:tab w:val="left" w:pos="1994"/>
                <w:tab w:val="left" w:pos="2524"/>
                <w:tab w:val="left" w:pos="3177"/>
                <w:tab w:val="left" w:pos="3707"/>
                <w:tab w:val="left" w:pos="4290"/>
                <w:tab w:val="left" w:pos="4855"/>
                <w:tab w:val="left" w:pos="5421"/>
                <w:tab w:val="left" w:pos="5968"/>
                <w:tab w:val="left" w:pos="6560"/>
                <w:tab w:val="left" w:pos="7134"/>
                <w:tab w:val="left" w:pos="7682"/>
                <w:tab w:val="left" w:pos="8282"/>
                <w:tab w:val="left" w:pos="8847"/>
                <w:tab w:val="left" w:pos="9430"/>
              </w:tabs>
              <w:overflowPunct w:val="0"/>
              <w:autoSpaceDE w:val="0"/>
              <w:autoSpaceDN w:val="0"/>
              <w:adjustRightInd w:val="0"/>
              <w:spacing w:line="192" w:lineRule="auto"/>
              <w:textAlignment w:val="baseline"/>
              <w:rPr>
                <w:rFonts w:eastAsia="Times New Roman" w:cs="Arial"/>
                <w:b/>
                <w:noProof/>
                <w:color w:val="181818"/>
                <w:lang w:eastAsia="es-ES"/>
              </w:rPr>
            </w:pPr>
            <w:r w:rsidRPr="0068755B">
              <w:rPr>
                <w:rFonts w:eastAsia="Times New Roman" w:cs="Arial"/>
                <w:b/>
                <w:noProof/>
                <w:color w:val="181818"/>
                <w:lang w:eastAsia="es-ES"/>
              </w:rPr>
              <w:t>Curso:</w:t>
            </w:r>
            <w:r w:rsidR="008350FD" w:rsidRPr="0068755B">
              <w:rPr>
                <w:rFonts w:eastAsia="Times New Roman" w:cs="Arial"/>
                <w:b/>
                <w:noProof/>
                <w:color w:val="181818"/>
                <w:lang w:eastAsia="es-ES"/>
              </w:rPr>
              <w:t>________</w:t>
            </w:r>
          </w:p>
        </w:tc>
        <w:tc>
          <w:tcPr>
            <w:tcW w:w="1644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vAlign w:val="center"/>
          </w:tcPr>
          <w:p w14:paraId="71382F15" w14:textId="6C8463EE" w:rsidR="00042D12" w:rsidRPr="0068755B" w:rsidRDefault="00042D12" w:rsidP="0056534A">
            <w:pPr>
              <w:tabs>
                <w:tab w:val="left" w:pos="1031"/>
                <w:tab w:val="left" w:pos="1430"/>
                <w:tab w:val="left" w:pos="1994"/>
                <w:tab w:val="left" w:pos="2524"/>
                <w:tab w:val="left" w:pos="3177"/>
                <w:tab w:val="left" w:pos="3707"/>
                <w:tab w:val="left" w:pos="4290"/>
                <w:tab w:val="left" w:pos="4855"/>
                <w:tab w:val="left" w:pos="5421"/>
                <w:tab w:val="left" w:pos="5968"/>
                <w:tab w:val="left" w:pos="6560"/>
                <w:tab w:val="left" w:pos="7134"/>
                <w:tab w:val="left" w:pos="7682"/>
                <w:tab w:val="left" w:pos="8282"/>
                <w:tab w:val="left" w:pos="8847"/>
                <w:tab w:val="left" w:pos="9430"/>
              </w:tabs>
              <w:overflowPunct w:val="0"/>
              <w:autoSpaceDE w:val="0"/>
              <w:autoSpaceDN w:val="0"/>
              <w:adjustRightInd w:val="0"/>
              <w:spacing w:line="192" w:lineRule="auto"/>
              <w:textAlignment w:val="baseline"/>
              <w:rPr>
                <w:rFonts w:eastAsia="Times New Roman" w:cs="Arial"/>
                <w:b/>
                <w:noProof/>
                <w:color w:val="181818"/>
                <w:lang w:eastAsia="es-ES"/>
              </w:rPr>
            </w:pPr>
            <w:r w:rsidRPr="0068755B">
              <w:rPr>
                <w:rFonts w:eastAsia="Times New Roman" w:cs="Arial"/>
                <w:b/>
                <w:noProof/>
                <w:color w:val="181818"/>
                <w:lang w:eastAsia="es-ES"/>
              </w:rPr>
              <w:t>Fecha:</w:t>
            </w:r>
            <w:r w:rsidR="008350FD" w:rsidRPr="0068755B">
              <w:rPr>
                <w:rFonts w:eastAsia="Times New Roman" w:cs="Arial"/>
                <w:b/>
                <w:noProof/>
                <w:color w:val="181818"/>
                <w:lang w:eastAsia="es-ES"/>
              </w:rPr>
              <w:t xml:space="preserve"> _________</w:t>
            </w:r>
          </w:p>
        </w:tc>
        <w:tc>
          <w:tcPr>
            <w:tcW w:w="2244" w:type="dxa"/>
            <w:gridSpan w:val="2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vAlign w:val="center"/>
          </w:tcPr>
          <w:p w14:paraId="13731AA3" w14:textId="37358445" w:rsidR="00042D12" w:rsidRPr="0068755B" w:rsidRDefault="0068755B" w:rsidP="00662D7B">
            <w:pPr>
              <w:tabs>
                <w:tab w:val="left" w:pos="1031"/>
                <w:tab w:val="left" w:pos="1430"/>
                <w:tab w:val="left" w:pos="1994"/>
                <w:tab w:val="left" w:pos="2524"/>
                <w:tab w:val="left" w:pos="3177"/>
                <w:tab w:val="left" w:pos="3707"/>
                <w:tab w:val="left" w:pos="4290"/>
                <w:tab w:val="left" w:pos="4855"/>
                <w:tab w:val="left" w:pos="5421"/>
                <w:tab w:val="left" w:pos="5968"/>
                <w:tab w:val="left" w:pos="6560"/>
                <w:tab w:val="left" w:pos="7134"/>
                <w:tab w:val="left" w:pos="7682"/>
                <w:tab w:val="left" w:pos="8282"/>
                <w:tab w:val="left" w:pos="8847"/>
                <w:tab w:val="left" w:pos="9430"/>
              </w:tabs>
              <w:overflowPunct w:val="0"/>
              <w:autoSpaceDE w:val="0"/>
              <w:autoSpaceDN w:val="0"/>
              <w:adjustRightInd w:val="0"/>
              <w:spacing w:line="192" w:lineRule="auto"/>
              <w:jc w:val="center"/>
              <w:textAlignment w:val="baseline"/>
              <w:rPr>
                <w:rFonts w:eastAsia="Times New Roman" w:cs="Arial"/>
                <w:b/>
                <w:noProof/>
                <w:color w:val="181818"/>
                <w:lang w:eastAsia="es-ES"/>
              </w:rPr>
            </w:pPr>
            <w:r>
              <w:rPr>
                <w:rFonts w:eastAsia="Times New Roman" w:cs="Arial"/>
                <w:b/>
                <w:noProof/>
                <w:color w:val="181818"/>
                <w:lang w:eastAsia="es-ES"/>
              </w:rPr>
              <w:t>26 al 30</w:t>
            </w:r>
            <w:bookmarkStart w:id="0" w:name="_GoBack"/>
            <w:bookmarkEnd w:id="0"/>
            <w:r w:rsidR="002F122D" w:rsidRPr="0068755B">
              <w:rPr>
                <w:rFonts w:eastAsia="Times New Roman" w:cs="Arial"/>
                <w:b/>
                <w:noProof/>
                <w:color w:val="181818"/>
                <w:lang w:eastAsia="es-ES"/>
              </w:rPr>
              <w:t xml:space="preserve"> de Octubre</w:t>
            </w:r>
          </w:p>
        </w:tc>
      </w:tr>
      <w:tr w:rsidR="00042D12" w:rsidRPr="0068755B" w14:paraId="313F26E0" w14:textId="77777777" w:rsidTr="00737066">
        <w:trPr>
          <w:trHeight w:val="184"/>
        </w:trPr>
        <w:tc>
          <w:tcPr>
            <w:tcW w:w="1576" w:type="dxa"/>
            <w:vMerge w:val="restart"/>
            <w:tcBorders>
              <w:top w:val="single" w:sz="4" w:space="0" w:color="A6A6A6"/>
              <w:left w:val="single" w:sz="4" w:space="0" w:color="A6A6A6"/>
              <w:right w:val="single" w:sz="4" w:space="0" w:color="A6A6A6"/>
            </w:tcBorders>
          </w:tcPr>
          <w:p w14:paraId="2353BB2D" w14:textId="2BC33F28" w:rsidR="00042D12" w:rsidRPr="0068755B" w:rsidRDefault="00F95C92" w:rsidP="0056534A">
            <w:pPr>
              <w:tabs>
                <w:tab w:val="left" w:pos="1031"/>
                <w:tab w:val="left" w:pos="1430"/>
                <w:tab w:val="left" w:pos="1994"/>
                <w:tab w:val="left" w:pos="2524"/>
                <w:tab w:val="left" w:pos="3177"/>
                <w:tab w:val="left" w:pos="3707"/>
                <w:tab w:val="left" w:pos="4290"/>
                <w:tab w:val="left" w:pos="4855"/>
                <w:tab w:val="left" w:pos="5421"/>
                <w:tab w:val="left" w:pos="5968"/>
                <w:tab w:val="left" w:pos="6560"/>
                <w:tab w:val="left" w:pos="7134"/>
                <w:tab w:val="left" w:pos="7682"/>
                <w:tab w:val="left" w:pos="8282"/>
                <w:tab w:val="left" w:pos="8847"/>
                <w:tab w:val="left" w:pos="9430"/>
              </w:tabs>
              <w:overflowPunct w:val="0"/>
              <w:autoSpaceDE w:val="0"/>
              <w:autoSpaceDN w:val="0"/>
              <w:adjustRightInd w:val="0"/>
              <w:spacing w:line="192" w:lineRule="auto"/>
              <w:textAlignment w:val="baseline"/>
              <w:rPr>
                <w:rFonts w:ascii="Arial Narrow" w:eastAsia="Times New Roman" w:hAnsi="Arial Narrow" w:cs="Arial"/>
                <w:b/>
                <w:noProof/>
                <w:color w:val="181818"/>
                <w:lang w:eastAsia="es-ES"/>
              </w:rPr>
            </w:pPr>
            <w:r w:rsidRPr="0068755B">
              <w:rPr>
                <w:rFonts w:ascii="Arial Narrow" w:eastAsia="Times New Roman" w:hAnsi="Arial Narrow" w:cs="Arial"/>
                <w:b/>
                <w:noProof/>
                <w:color w:val="181818"/>
                <w:lang w:eastAsia="es-ES"/>
              </w:rPr>
              <w:t>Objetivo</w:t>
            </w:r>
            <w:r w:rsidR="004B62D7" w:rsidRPr="0068755B">
              <w:rPr>
                <w:rFonts w:ascii="Arial Narrow" w:eastAsia="Times New Roman" w:hAnsi="Arial Narrow" w:cs="Arial"/>
                <w:b/>
                <w:noProof/>
                <w:color w:val="181818"/>
                <w:lang w:eastAsia="es-ES"/>
              </w:rPr>
              <w:t>:</w:t>
            </w:r>
          </w:p>
        </w:tc>
        <w:tc>
          <w:tcPr>
            <w:tcW w:w="7152" w:type="dxa"/>
            <w:gridSpan w:val="4"/>
            <w:vMerge w:val="restart"/>
            <w:tcBorders>
              <w:top w:val="single" w:sz="4" w:space="0" w:color="A6A6A6"/>
              <w:left w:val="single" w:sz="4" w:space="0" w:color="A6A6A6"/>
              <w:right w:val="single" w:sz="4" w:space="0" w:color="A6A6A6"/>
            </w:tcBorders>
          </w:tcPr>
          <w:p w14:paraId="5E407E0B" w14:textId="3A7C05BF" w:rsidR="00042D12" w:rsidRPr="0068755B" w:rsidRDefault="00F95C92" w:rsidP="00D8121A">
            <w:pPr>
              <w:rPr>
                <w:lang w:val="es-CL"/>
              </w:rPr>
            </w:pPr>
            <w:r w:rsidRPr="0068755B">
              <w:rPr>
                <w:lang w:val="es-CL"/>
              </w:rPr>
              <w:t>Demostrar comprensión lectora d</w:t>
            </w:r>
            <w:r w:rsidR="00662D7B" w:rsidRPr="0068755B">
              <w:rPr>
                <w:lang w:val="es-CL"/>
              </w:rPr>
              <w:t xml:space="preserve">e un texto </w:t>
            </w:r>
            <w:r w:rsidR="00CE65D4" w:rsidRPr="0068755B">
              <w:rPr>
                <w:lang w:val="es-CL"/>
              </w:rPr>
              <w:t>sobre</w:t>
            </w:r>
            <w:r w:rsidR="00662D7B" w:rsidRPr="0068755B">
              <w:rPr>
                <w:lang w:val="es-CL"/>
              </w:rPr>
              <w:t xml:space="preserve"> </w:t>
            </w:r>
            <w:r w:rsidR="00ED46B8" w:rsidRPr="0068755B">
              <w:rPr>
                <w:lang w:val="es-CL"/>
              </w:rPr>
              <w:t>Halloween</w:t>
            </w:r>
            <w:r w:rsidR="00662D7B" w:rsidRPr="0068755B">
              <w:rPr>
                <w:lang w:val="es-CL"/>
              </w:rPr>
              <w:t>.</w:t>
            </w:r>
          </w:p>
        </w:tc>
        <w:tc>
          <w:tcPr>
            <w:tcW w:w="811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vAlign w:val="center"/>
          </w:tcPr>
          <w:p w14:paraId="6B305DE3" w14:textId="008C6B39" w:rsidR="00042D12" w:rsidRPr="0068755B" w:rsidRDefault="00042D12" w:rsidP="0056534A">
            <w:pPr>
              <w:tabs>
                <w:tab w:val="left" w:pos="1031"/>
                <w:tab w:val="left" w:pos="1430"/>
                <w:tab w:val="left" w:pos="1994"/>
                <w:tab w:val="left" w:pos="2524"/>
                <w:tab w:val="left" w:pos="3177"/>
                <w:tab w:val="left" w:pos="3707"/>
                <w:tab w:val="left" w:pos="4290"/>
                <w:tab w:val="left" w:pos="4855"/>
                <w:tab w:val="left" w:pos="5421"/>
                <w:tab w:val="left" w:pos="5968"/>
                <w:tab w:val="left" w:pos="6560"/>
                <w:tab w:val="left" w:pos="7134"/>
                <w:tab w:val="left" w:pos="7682"/>
                <w:tab w:val="left" w:pos="8282"/>
                <w:tab w:val="left" w:pos="8847"/>
                <w:tab w:val="left" w:pos="9430"/>
              </w:tabs>
              <w:overflowPunct w:val="0"/>
              <w:autoSpaceDE w:val="0"/>
              <w:autoSpaceDN w:val="0"/>
              <w:adjustRightInd w:val="0"/>
              <w:spacing w:line="192" w:lineRule="auto"/>
              <w:jc w:val="center"/>
              <w:textAlignment w:val="baseline"/>
              <w:rPr>
                <w:rFonts w:eastAsia="Times New Roman" w:cs="Arial"/>
                <w:b/>
                <w:noProof/>
                <w:color w:val="181818"/>
                <w:lang w:eastAsia="es-ES"/>
              </w:rPr>
            </w:pPr>
          </w:p>
        </w:tc>
        <w:tc>
          <w:tcPr>
            <w:tcW w:w="1433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vAlign w:val="center"/>
          </w:tcPr>
          <w:p w14:paraId="398EAAE7" w14:textId="6CEE8273" w:rsidR="00042D12" w:rsidRPr="0068755B" w:rsidRDefault="00042D12" w:rsidP="0056534A">
            <w:pPr>
              <w:tabs>
                <w:tab w:val="left" w:pos="1031"/>
                <w:tab w:val="left" w:pos="1430"/>
                <w:tab w:val="left" w:pos="1994"/>
                <w:tab w:val="left" w:pos="2524"/>
                <w:tab w:val="left" w:pos="3177"/>
                <w:tab w:val="left" w:pos="3707"/>
                <w:tab w:val="left" w:pos="4290"/>
                <w:tab w:val="left" w:pos="4855"/>
                <w:tab w:val="left" w:pos="5421"/>
                <w:tab w:val="left" w:pos="5968"/>
                <w:tab w:val="left" w:pos="6560"/>
                <w:tab w:val="left" w:pos="7134"/>
                <w:tab w:val="left" w:pos="7682"/>
                <w:tab w:val="left" w:pos="8282"/>
                <w:tab w:val="left" w:pos="8847"/>
                <w:tab w:val="left" w:pos="9430"/>
              </w:tabs>
              <w:overflowPunct w:val="0"/>
              <w:autoSpaceDE w:val="0"/>
              <w:autoSpaceDN w:val="0"/>
              <w:adjustRightInd w:val="0"/>
              <w:spacing w:line="192" w:lineRule="auto"/>
              <w:jc w:val="center"/>
              <w:textAlignment w:val="baseline"/>
              <w:rPr>
                <w:rFonts w:eastAsia="Times New Roman" w:cs="Arial"/>
                <w:b/>
                <w:noProof/>
                <w:color w:val="181818"/>
                <w:lang w:eastAsia="es-ES"/>
              </w:rPr>
            </w:pPr>
          </w:p>
        </w:tc>
      </w:tr>
      <w:tr w:rsidR="00042D12" w:rsidRPr="0068755B" w14:paraId="22812030" w14:textId="77777777" w:rsidTr="00737066">
        <w:trPr>
          <w:trHeight w:val="374"/>
        </w:trPr>
        <w:tc>
          <w:tcPr>
            <w:tcW w:w="1576" w:type="dxa"/>
            <w:vMerge/>
            <w:tcBorders>
              <w:left w:val="single" w:sz="4" w:space="0" w:color="A6A6A6"/>
              <w:bottom w:val="single" w:sz="4" w:space="0" w:color="A6A6A6"/>
              <w:right w:val="single" w:sz="4" w:space="0" w:color="A6A6A6"/>
            </w:tcBorders>
            <w:vAlign w:val="center"/>
          </w:tcPr>
          <w:p w14:paraId="5EC339BD" w14:textId="77777777" w:rsidR="00042D12" w:rsidRPr="0068755B" w:rsidRDefault="00042D12" w:rsidP="0056534A">
            <w:pPr>
              <w:tabs>
                <w:tab w:val="left" w:pos="1031"/>
                <w:tab w:val="left" w:pos="1430"/>
                <w:tab w:val="left" w:pos="1994"/>
                <w:tab w:val="left" w:pos="2524"/>
                <w:tab w:val="left" w:pos="3177"/>
                <w:tab w:val="left" w:pos="3707"/>
                <w:tab w:val="left" w:pos="4290"/>
                <w:tab w:val="left" w:pos="4855"/>
                <w:tab w:val="left" w:pos="5421"/>
                <w:tab w:val="left" w:pos="5968"/>
                <w:tab w:val="left" w:pos="6560"/>
                <w:tab w:val="left" w:pos="7134"/>
                <w:tab w:val="left" w:pos="7682"/>
                <w:tab w:val="left" w:pos="8282"/>
                <w:tab w:val="left" w:pos="8847"/>
                <w:tab w:val="left" w:pos="9430"/>
              </w:tabs>
              <w:overflowPunct w:val="0"/>
              <w:autoSpaceDE w:val="0"/>
              <w:autoSpaceDN w:val="0"/>
              <w:adjustRightInd w:val="0"/>
              <w:spacing w:line="192" w:lineRule="auto"/>
              <w:textAlignment w:val="baseline"/>
              <w:rPr>
                <w:rFonts w:ascii="Arial" w:eastAsia="Times New Roman" w:hAnsi="Arial" w:cs="Arial"/>
                <w:b/>
                <w:noProof/>
                <w:color w:val="181818"/>
                <w:lang w:eastAsia="es-ES"/>
              </w:rPr>
            </w:pPr>
          </w:p>
        </w:tc>
        <w:tc>
          <w:tcPr>
            <w:tcW w:w="7152" w:type="dxa"/>
            <w:gridSpan w:val="4"/>
            <w:vMerge/>
            <w:tcBorders>
              <w:left w:val="single" w:sz="4" w:space="0" w:color="A6A6A6"/>
              <w:bottom w:val="single" w:sz="4" w:space="0" w:color="A6A6A6"/>
              <w:right w:val="single" w:sz="4" w:space="0" w:color="A6A6A6"/>
            </w:tcBorders>
            <w:vAlign w:val="center"/>
          </w:tcPr>
          <w:p w14:paraId="028AE3C0" w14:textId="77777777" w:rsidR="00042D12" w:rsidRPr="0068755B" w:rsidRDefault="00042D12" w:rsidP="0056534A">
            <w:pPr>
              <w:tabs>
                <w:tab w:val="left" w:pos="1031"/>
                <w:tab w:val="left" w:pos="1430"/>
                <w:tab w:val="left" w:pos="1994"/>
                <w:tab w:val="left" w:pos="2524"/>
                <w:tab w:val="left" w:pos="3177"/>
                <w:tab w:val="left" w:pos="3707"/>
                <w:tab w:val="left" w:pos="4290"/>
                <w:tab w:val="left" w:pos="4855"/>
                <w:tab w:val="left" w:pos="5421"/>
                <w:tab w:val="left" w:pos="5968"/>
                <w:tab w:val="left" w:pos="6560"/>
                <w:tab w:val="left" w:pos="7134"/>
                <w:tab w:val="left" w:pos="7682"/>
                <w:tab w:val="left" w:pos="8282"/>
                <w:tab w:val="left" w:pos="8847"/>
                <w:tab w:val="left" w:pos="9430"/>
              </w:tabs>
              <w:overflowPunct w:val="0"/>
              <w:autoSpaceDE w:val="0"/>
              <w:autoSpaceDN w:val="0"/>
              <w:adjustRightInd w:val="0"/>
              <w:spacing w:line="192" w:lineRule="auto"/>
              <w:textAlignment w:val="baseline"/>
              <w:rPr>
                <w:rFonts w:ascii="Arial" w:eastAsia="Times New Roman" w:hAnsi="Arial" w:cs="Arial"/>
                <w:noProof/>
                <w:color w:val="181818"/>
                <w:lang w:eastAsia="es-ES"/>
              </w:rPr>
            </w:pPr>
          </w:p>
        </w:tc>
        <w:tc>
          <w:tcPr>
            <w:tcW w:w="811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vAlign w:val="center"/>
          </w:tcPr>
          <w:p w14:paraId="254FF94B" w14:textId="3395BB8D" w:rsidR="00042D12" w:rsidRPr="0068755B" w:rsidRDefault="00042D12" w:rsidP="00E76967">
            <w:pPr>
              <w:tabs>
                <w:tab w:val="left" w:pos="1031"/>
                <w:tab w:val="left" w:pos="1430"/>
                <w:tab w:val="left" w:pos="1994"/>
                <w:tab w:val="left" w:pos="2524"/>
                <w:tab w:val="left" w:pos="3177"/>
                <w:tab w:val="left" w:pos="3707"/>
                <w:tab w:val="left" w:pos="4290"/>
                <w:tab w:val="left" w:pos="4855"/>
                <w:tab w:val="left" w:pos="5421"/>
                <w:tab w:val="left" w:pos="5968"/>
                <w:tab w:val="left" w:pos="6560"/>
                <w:tab w:val="left" w:pos="7134"/>
                <w:tab w:val="left" w:pos="7682"/>
                <w:tab w:val="left" w:pos="8282"/>
                <w:tab w:val="left" w:pos="8847"/>
                <w:tab w:val="left" w:pos="9430"/>
              </w:tabs>
              <w:overflowPunct w:val="0"/>
              <w:autoSpaceDE w:val="0"/>
              <w:autoSpaceDN w:val="0"/>
              <w:adjustRightInd w:val="0"/>
              <w:spacing w:line="192" w:lineRule="auto"/>
              <w:textAlignment w:val="baseline"/>
              <w:rPr>
                <w:rFonts w:ascii="Arial" w:eastAsia="Times New Roman" w:hAnsi="Arial" w:cs="Arial"/>
                <w:b/>
                <w:noProof/>
                <w:color w:val="181818"/>
                <w:lang w:eastAsia="es-ES"/>
              </w:rPr>
            </w:pPr>
          </w:p>
        </w:tc>
        <w:tc>
          <w:tcPr>
            <w:tcW w:w="1433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vAlign w:val="center"/>
          </w:tcPr>
          <w:p w14:paraId="081B831A" w14:textId="73AE2E40" w:rsidR="00042D12" w:rsidRPr="0068755B" w:rsidRDefault="00042D12" w:rsidP="0056534A">
            <w:pPr>
              <w:tabs>
                <w:tab w:val="left" w:pos="1031"/>
                <w:tab w:val="left" w:pos="1430"/>
                <w:tab w:val="left" w:pos="1994"/>
                <w:tab w:val="left" w:pos="2524"/>
                <w:tab w:val="left" w:pos="3177"/>
                <w:tab w:val="left" w:pos="3707"/>
                <w:tab w:val="left" w:pos="4290"/>
                <w:tab w:val="left" w:pos="4855"/>
                <w:tab w:val="left" w:pos="5421"/>
                <w:tab w:val="left" w:pos="5968"/>
                <w:tab w:val="left" w:pos="6560"/>
                <w:tab w:val="left" w:pos="7134"/>
                <w:tab w:val="left" w:pos="7682"/>
                <w:tab w:val="left" w:pos="8282"/>
                <w:tab w:val="left" w:pos="8847"/>
                <w:tab w:val="left" w:pos="9430"/>
              </w:tabs>
              <w:overflowPunct w:val="0"/>
              <w:autoSpaceDE w:val="0"/>
              <w:autoSpaceDN w:val="0"/>
              <w:adjustRightInd w:val="0"/>
              <w:spacing w:line="192" w:lineRule="auto"/>
              <w:jc w:val="center"/>
              <w:textAlignment w:val="baseline"/>
              <w:rPr>
                <w:rFonts w:ascii="Arial" w:eastAsia="Times New Roman" w:hAnsi="Arial" w:cs="Arial"/>
                <w:b/>
                <w:noProof/>
                <w:color w:val="181818"/>
                <w:lang w:eastAsia="es-ES"/>
              </w:rPr>
            </w:pPr>
          </w:p>
        </w:tc>
      </w:tr>
      <w:tr w:rsidR="00042D12" w:rsidRPr="0068755B" w14:paraId="4B0DC0A1" w14:textId="77777777" w:rsidTr="00737066">
        <w:trPr>
          <w:trHeight w:val="378"/>
        </w:trPr>
        <w:tc>
          <w:tcPr>
            <w:tcW w:w="1576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</w:tcPr>
          <w:p w14:paraId="4EBC9D90" w14:textId="088B4ADA" w:rsidR="00042D12" w:rsidRPr="0068755B" w:rsidRDefault="00165BDE" w:rsidP="0056534A">
            <w:pPr>
              <w:tabs>
                <w:tab w:val="left" w:pos="1031"/>
                <w:tab w:val="left" w:pos="1430"/>
                <w:tab w:val="left" w:pos="1994"/>
                <w:tab w:val="left" w:pos="2524"/>
                <w:tab w:val="left" w:pos="3177"/>
                <w:tab w:val="left" w:pos="3707"/>
                <w:tab w:val="left" w:pos="4290"/>
                <w:tab w:val="left" w:pos="4855"/>
                <w:tab w:val="left" w:pos="5421"/>
                <w:tab w:val="left" w:pos="5968"/>
                <w:tab w:val="left" w:pos="6560"/>
                <w:tab w:val="left" w:pos="7134"/>
                <w:tab w:val="left" w:pos="7682"/>
                <w:tab w:val="left" w:pos="8282"/>
                <w:tab w:val="left" w:pos="8847"/>
                <w:tab w:val="left" w:pos="9430"/>
              </w:tabs>
              <w:overflowPunct w:val="0"/>
              <w:autoSpaceDE w:val="0"/>
              <w:autoSpaceDN w:val="0"/>
              <w:adjustRightInd w:val="0"/>
              <w:spacing w:line="192" w:lineRule="auto"/>
              <w:textAlignment w:val="baseline"/>
              <w:rPr>
                <w:rFonts w:ascii="Arial Narrow" w:eastAsia="Times New Roman" w:hAnsi="Arial Narrow" w:cs="Arial"/>
                <w:b/>
                <w:noProof/>
                <w:color w:val="181818"/>
                <w:lang w:eastAsia="es-ES"/>
              </w:rPr>
            </w:pPr>
            <w:r w:rsidRPr="0068755B">
              <w:rPr>
                <w:rFonts w:ascii="Arial Narrow" w:eastAsia="Times New Roman" w:hAnsi="Arial Narrow" w:cs="Arial"/>
                <w:b/>
                <w:noProof/>
                <w:color w:val="181818"/>
                <w:lang w:eastAsia="es-ES"/>
              </w:rPr>
              <w:t>OA</w:t>
            </w:r>
            <w:r w:rsidR="00042D12" w:rsidRPr="0068755B">
              <w:rPr>
                <w:rFonts w:ascii="Arial Narrow" w:eastAsia="Times New Roman" w:hAnsi="Arial Narrow" w:cs="Arial"/>
                <w:b/>
                <w:noProof/>
                <w:color w:val="181818"/>
                <w:lang w:eastAsia="es-ES"/>
              </w:rPr>
              <w:t>:</w:t>
            </w:r>
          </w:p>
        </w:tc>
        <w:tc>
          <w:tcPr>
            <w:tcW w:w="9396" w:type="dxa"/>
            <w:gridSpan w:val="6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</w:tcPr>
          <w:p w14:paraId="34F58C22" w14:textId="00728AEC" w:rsidR="00042D12" w:rsidRPr="0068755B" w:rsidRDefault="00737066" w:rsidP="00165BDE">
            <w:pPr>
              <w:spacing w:after="0"/>
              <w:rPr>
                <w:rFonts w:asciiTheme="minorHAnsi" w:hAnsiTheme="minorHAnsi" w:cstheme="minorHAnsi"/>
                <w:bCs/>
              </w:rPr>
            </w:pPr>
            <w:r w:rsidRPr="0068755B">
              <w:rPr>
                <w:rFonts w:asciiTheme="minorHAnsi" w:hAnsiTheme="minorHAnsi" w:cstheme="minorHAnsi"/>
                <w:bCs/>
              </w:rPr>
              <w:t>OF 1 Leer y comprender, en forma autónoma y crítica, distintos tipos de textos escritos, auténticos, relacionados con sus intereses vocacionales.</w:t>
            </w:r>
          </w:p>
        </w:tc>
      </w:tr>
      <w:tr w:rsidR="00042D12" w:rsidRPr="0068755B" w14:paraId="7FF6D5DA" w14:textId="77777777" w:rsidTr="00737066">
        <w:trPr>
          <w:trHeight w:val="378"/>
        </w:trPr>
        <w:tc>
          <w:tcPr>
            <w:tcW w:w="1576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</w:tcPr>
          <w:p w14:paraId="31875C89" w14:textId="77777777" w:rsidR="00E76967" w:rsidRPr="0068755B" w:rsidRDefault="00042D12" w:rsidP="0056534A">
            <w:pPr>
              <w:tabs>
                <w:tab w:val="left" w:pos="1031"/>
                <w:tab w:val="left" w:pos="1430"/>
                <w:tab w:val="left" w:pos="1994"/>
                <w:tab w:val="left" w:pos="2524"/>
                <w:tab w:val="left" w:pos="3177"/>
                <w:tab w:val="left" w:pos="3707"/>
                <w:tab w:val="left" w:pos="4290"/>
                <w:tab w:val="left" w:pos="4855"/>
                <w:tab w:val="left" w:pos="5421"/>
                <w:tab w:val="left" w:pos="5968"/>
                <w:tab w:val="left" w:pos="6560"/>
                <w:tab w:val="left" w:pos="7134"/>
                <w:tab w:val="left" w:pos="7682"/>
                <w:tab w:val="left" w:pos="8282"/>
                <w:tab w:val="left" w:pos="8847"/>
                <w:tab w:val="left" w:pos="9430"/>
              </w:tabs>
              <w:overflowPunct w:val="0"/>
              <w:autoSpaceDE w:val="0"/>
              <w:autoSpaceDN w:val="0"/>
              <w:adjustRightInd w:val="0"/>
              <w:spacing w:line="192" w:lineRule="auto"/>
              <w:textAlignment w:val="baseline"/>
              <w:rPr>
                <w:rFonts w:ascii="Arial Narrow" w:eastAsia="Times New Roman" w:hAnsi="Arial Narrow" w:cs="Arial"/>
                <w:b/>
                <w:noProof/>
                <w:color w:val="181818"/>
                <w:lang w:eastAsia="es-ES"/>
              </w:rPr>
            </w:pPr>
            <w:r w:rsidRPr="0068755B">
              <w:rPr>
                <w:rFonts w:ascii="Arial Narrow" w:eastAsia="Times New Roman" w:hAnsi="Arial Narrow" w:cs="Arial"/>
                <w:b/>
                <w:noProof/>
                <w:color w:val="181818"/>
                <w:lang w:eastAsia="es-ES"/>
              </w:rPr>
              <w:t xml:space="preserve">Instrucciones </w:t>
            </w:r>
          </w:p>
          <w:p w14:paraId="69A3B6E1" w14:textId="0EAD8300" w:rsidR="00042D12" w:rsidRPr="0068755B" w:rsidRDefault="00042D12" w:rsidP="0056534A">
            <w:pPr>
              <w:tabs>
                <w:tab w:val="left" w:pos="1031"/>
                <w:tab w:val="left" w:pos="1430"/>
                <w:tab w:val="left" w:pos="1994"/>
                <w:tab w:val="left" w:pos="2524"/>
                <w:tab w:val="left" w:pos="3177"/>
                <w:tab w:val="left" w:pos="3707"/>
                <w:tab w:val="left" w:pos="4290"/>
                <w:tab w:val="left" w:pos="4855"/>
                <w:tab w:val="left" w:pos="5421"/>
                <w:tab w:val="left" w:pos="5968"/>
                <w:tab w:val="left" w:pos="6560"/>
                <w:tab w:val="left" w:pos="7134"/>
                <w:tab w:val="left" w:pos="7682"/>
                <w:tab w:val="left" w:pos="8282"/>
                <w:tab w:val="left" w:pos="8847"/>
                <w:tab w:val="left" w:pos="9430"/>
              </w:tabs>
              <w:overflowPunct w:val="0"/>
              <w:autoSpaceDE w:val="0"/>
              <w:autoSpaceDN w:val="0"/>
              <w:adjustRightInd w:val="0"/>
              <w:spacing w:line="192" w:lineRule="auto"/>
              <w:textAlignment w:val="baseline"/>
              <w:rPr>
                <w:rFonts w:ascii="Arial Narrow" w:eastAsia="Times New Roman" w:hAnsi="Arial Narrow" w:cs="Arial"/>
                <w:b/>
                <w:noProof/>
                <w:color w:val="181818"/>
                <w:lang w:eastAsia="es-ES"/>
              </w:rPr>
            </w:pPr>
            <w:r w:rsidRPr="0068755B">
              <w:rPr>
                <w:rFonts w:ascii="Arial Narrow" w:eastAsia="Times New Roman" w:hAnsi="Arial Narrow" w:cs="Arial"/>
                <w:b/>
                <w:noProof/>
                <w:color w:val="181818"/>
                <w:lang w:eastAsia="es-ES"/>
              </w:rPr>
              <w:t>Generales      :</w:t>
            </w:r>
          </w:p>
        </w:tc>
        <w:tc>
          <w:tcPr>
            <w:tcW w:w="9396" w:type="dxa"/>
            <w:gridSpan w:val="6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</w:tcPr>
          <w:p w14:paraId="6FD06936" w14:textId="77777777" w:rsidR="00E76967" w:rsidRPr="0068755B" w:rsidRDefault="00E76967" w:rsidP="00E76967">
            <w:pPr>
              <w:spacing w:after="0"/>
              <w:rPr>
                <w:rFonts w:asciiTheme="minorHAnsi" w:hAnsiTheme="minorHAnsi" w:cstheme="minorHAnsi"/>
                <w:bCs/>
                <w:lang w:val="es-CL"/>
              </w:rPr>
            </w:pPr>
            <w:r w:rsidRPr="0068755B">
              <w:rPr>
                <w:rFonts w:asciiTheme="minorHAnsi" w:hAnsiTheme="minorHAnsi" w:cstheme="minorHAnsi"/>
                <w:bCs/>
                <w:lang w:val="es-CL"/>
              </w:rPr>
              <w:t xml:space="preserve">Desarrollar cada ejercicio y enviar guía a su correspondiente profesor de asignatura. </w:t>
            </w:r>
          </w:p>
          <w:p w14:paraId="29613255" w14:textId="77777777" w:rsidR="00E76967" w:rsidRPr="0068755B" w:rsidRDefault="00E76967" w:rsidP="00E76967">
            <w:pPr>
              <w:spacing w:after="0"/>
              <w:rPr>
                <w:rFonts w:asciiTheme="minorHAnsi" w:hAnsiTheme="minorHAnsi" w:cstheme="minorHAnsi"/>
                <w:bCs/>
                <w:lang w:val="es-CL"/>
              </w:rPr>
            </w:pPr>
            <w:r w:rsidRPr="0068755B">
              <w:rPr>
                <w:rFonts w:asciiTheme="minorHAnsi" w:hAnsiTheme="minorHAnsi" w:cstheme="minorHAnsi"/>
                <w:bCs/>
                <w:lang w:val="es-CL"/>
              </w:rPr>
              <w:t xml:space="preserve">Profesor Camilo Guarda: </w:t>
            </w:r>
            <w:hyperlink r:id="rId12" w:history="1">
              <w:r w:rsidRPr="0068755B">
                <w:rPr>
                  <w:rStyle w:val="Hipervnculo"/>
                  <w:rFonts w:asciiTheme="minorHAnsi" w:hAnsiTheme="minorHAnsi" w:cstheme="minorHAnsi"/>
                  <w:bCs/>
                  <w:lang w:val="es-CL"/>
                </w:rPr>
                <w:t>camiloguarda1989@gmail.com</w:t>
              </w:r>
            </w:hyperlink>
          </w:p>
          <w:p w14:paraId="48ABC023" w14:textId="336282DD" w:rsidR="00042D12" w:rsidRPr="0068755B" w:rsidRDefault="00300C07" w:rsidP="00E76967">
            <w:pPr>
              <w:spacing w:after="0"/>
              <w:rPr>
                <w:rFonts w:asciiTheme="minorHAnsi" w:hAnsiTheme="minorHAnsi" w:cstheme="minorHAnsi"/>
                <w:bCs/>
                <w:lang w:val="es-CL"/>
              </w:rPr>
            </w:pPr>
            <w:r w:rsidRPr="0068755B">
              <w:rPr>
                <w:rFonts w:asciiTheme="minorHAnsi" w:hAnsiTheme="minorHAnsi" w:cstheme="minorHAnsi"/>
                <w:bCs/>
                <w:lang w:val="es-CL"/>
              </w:rPr>
              <w:t xml:space="preserve">Sergio </w:t>
            </w:r>
            <w:proofErr w:type="spellStart"/>
            <w:r w:rsidRPr="0068755B">
              <w:rPr>
                <w:rFonts w:asciiTheme="minorHAnsi" w:hAnsiTheme="minorHAnsi" w:cstheme="minorHAnsi"/>
                <w:bCs/>
                <w:lang w:val="es-CL"/>
              </w:rPr>
              <w:t>Masciocchi</w:t>
            </w:r>
            <w:proofErr w:type="spellEnd"/>
            <w:r w:rsidRPr="0068755B">
              <w:rPr>
                <w:rFonts w:asciiTheme="minorHAnsi" w:hAnsiTheme="minorHAnsi" w:cstheme="minorHAnsi"/>
                <w:bCs/>
                <w:lang w:val="es-CL"/>
              </w:rPr>
              <w:t xml:space="preserve">: </w:t>
            </w:r>
            <w:hyperlink r:id="rId13" w:history="1">
              <w:r w:rsidRPr="0068755B">
                <w:rPr>
                  <w:rStyle w:val="Hipervnculo"/>
                  <w:rFonts w:asciiTheme="minorHAnsi" w:hAnsiTheme="minorHAnsi" w:cstheme="minorHAnsi"/>
                  <w:bCs/>
                  <w:lang w:val="es-CL"/>
                </w:rPr>
                <w:t>smasciocchib@gmail.com</w:t>
              </w:r>
            </w:hyperlink>
            <w:r w:rsidRPr="0068755B">
              <w:rPr>
                <w:rFonts w:asciiTheme="minorHAnsi" w:hAnsiTheme="minorHAnsi" w:cstheme="minorHAnsi"/>
                <w:bCs/>
                <w:lang w:val="es-CL"/>
              </w:rPr>
              <w:t xml:space="preserve"> </w:t>
            </w:r>
          </w:p>
        </w:tc>
      </w:tr>
    </w:tbl>
    <w:p w14:paraId="052A4808" w14:textId="77777777" w:rsidR="005A2C72" w:rsidRPr="0068755B" w:rsidRDefault="005A2C72" w:rsidP="005A2C72">
      <w:pPr>
        <w:spacing w:line="360" w:lineRule="auto"/>
        <w:ind w:right="57"/>
        <w:jc w:val="center"/>
        <w:rPr>
          <w:rFonts w:ascii="Berling Antiqua" w:hAnsi="Berling Antiqua"/>
          <w:b/>
          <w:bCs/>
          <w:lang w:val="es-CL"/>
        </w:rPr>
      </w:pPr>
    </w:p>
    <w:p w14:paraId="24A7E46B" w14:textId="421A126E" w:rsidR="005A2C72" w:rsidRPr="005A2C72" w:rsidRDefault="005A2C72" w:rsidP="005A2C72">
      <w:pPr>
        <w:spacing w:line="360" w:lineRule="auto"/>
        <w:ind w:right="57"/>
        <w:jc w:val="center"/>
        <w:rPr>
          <w:rFonts w:ascii="Berling Antiqua" w:hAnsi="Berling Antiqua"/>
          <w:sz w:val="28"/>
          <w:szCs w:val="32"/>
          <w:lang w:val="en-GB"/>
        </w:rPr>
      </w:pPr>
      <w:r w:rsidRPr="005A2C72">
        <w:rPr>
          <w:rFonts w:ascii="Berling Antiqua" w:hAnsi="Berling Antiqua"/>
          <w:b/>
          <w:bCs/>
          <w:sz w:val="28"/>
          <w:szCs w:val="32"/>
          <w:lang w:val="en-GB"/>
        </w:rPr>
        <w:t>HALLOWEEN</w:t>
      </w:r>
    </w:p>
    <w:p w14:paraId="57F2A660" w14:textId="6A04A33F" w:rsidR="005A2C72" w:rsidRPr="005A2C72" w:rsidRDefault="005A2C72" w:rsidP="005A2C72">
      <w:pPr>
        <w:spacing w:line="360" w:lineRule="auto"/>
        <w:rPr>
          <w:rFonts w:ascii="Berling Antiqua" w:hAnsi="Berling Antiqua"/>
          <w:sz w:val="24"/>
          <w:szCs w:val="24"/>
          <w:lang w:val="en-GB"/>
        </w:rPr>
      </w:pPr>
      <w:r w:rsidRPr="005A2C72">
        <w:rPr>
          <w:rFonts w:ascii="Berling Antiqua" w:hAnsi="Berling Antiqua"/>
          <w:sz w:val="24"/>
          <w:szCs w:val="24"/>
          <w:lang w:val="en-GB"/>
        </w:rPr>
        <w:t xml:space="preserve">People often </w:t>
      </w:r>
      <w:r w:rsidRPr="005A2C72">
        <w:rPr>
          <w:rFonts w:ascii="Berling Antiqua" w:hAnsi="Berling Antiqua"/>
          <w:b/>
          <w:bCs/>
          <w:sz w:val="24"/>
          <w:szCs w:val="24"/>
          <w:lang w:val="en-GB"/>
        </w:rPr>
        <w:t>think</w:t>
      </w:r>
      <w:r w:rsidRPr="005A2C72">
        <w:rPr>
          <w:rFonts w:ascii="Berling Antiqua" w:hAnsi="Berling Antiqua"/>
          <w:sz w:val="24"/>
          <w:szCs w:val="24"/>
          <w:lang w:val="en-GB"/>
        </w:rPr>
        <w:t xml:space="preserve"> that Halloween is an American </w:t>
      </w:r>
      <w:r w:rsidRPr="005A2C72">
        <w:rPr>
          <w:rFonts w:ascii="Berling Antiqua" w:hAnsi="Berling Antiqua"/>
          <w:b/>
          <w:bCs/>
          <w:sz w:val="24"/>
          <w:szCs w:val="24"/>
          <w:lang w:val="en-GB"/>
        </w:rPr>
        <w:t>holiday</w:t>
      </w:r>
      <w:r w:rsidRPr="005A2C72">
        <w:rPr>
          <w:rFonts w:ascii="Berling Antiqua" w:hAnsi="Berling Antiqua"/>
          <w:sz w:val="24"/>
          <w:szCs w:val="24"/>
          <w:lang w:val="en-GB"/>
        </w:rPr>
        <w:t xml:space="preserve">. But </w:t>
      </w:r>
      <w:r w:rsidRPr="005A2C72">
        <w:rPr>
          <w:rFonts w:ascii="Berling Antiqua" w:hAnsi="Berling Antiqua"/>
          <w:b/>
          <w:bCs/>
          <w:sz w:val="24"/>
          <w:szCs w:val="24"/>
          <w:lang w:val="en-GB"/>
        </w:rPr>
        <w:t>in fact</w:t>
      </w:r>
      <w:r w:rsidRPr="005A2C72">
        <w:rPr>
          <w:rFonts w:ascii="Berling Antiqua" w:hAnsi="Berling Antiqua"/>
          <w:sz w:val="24"/>
          <w:szCs w:val="24"/>
          <w:lang w:val="en-GB"/>
        </w:rPr>
        <w:t xml:space="preserve">, it comes from the Celts of Ireland. Today, people don't do </w:t>
      </w:r>
      <w:r w:rsidRPr="005A2C72">
        <w:rPr>
          <w:rFonts w:ascii="Berling Antiqua" w:hAnsi="Berling Antiqua"/>
          <w:b/>
          <w:bCs/>
          <w:sz w:val="24"/>
          <w:szCs w:val="24"/>
          <w:lang w:val="en-GB"/>
        </w:rPr>
        <w:t>the same</w:t>
      </w:r>
      <w:r w:rsidRPr="005A2C72">
        <w:rPr>
          <w:rFonts w:ascii="Berling Antiqua" w:hAnsi="Berling Antiqua"/>
          <w:sz w:val="24"/>
          <w:szCs w:val="24"/>
          <w:lang w:val="en-GB"/>
        </w:rPr>
        <w:t xml:space="preserve"> </w:t>
      </w:r>
      <w:r w:rsidRPr="005A2C72">
        <w:rPr>
          <w:rFonts w:ascii="Berling Antiqua" w:hAnsi="Berling Antiqua"/>
          <w:b/>
          <w:bCs/>
          <w:sz w:val="24"/>
          <w:szCs w:val="24"/>
          <w:lang w:val="en-GB"/>
        </w:rPr>
        <w:t>as</w:t>
      </w:r>
      <w:r w:rsidRPr="005A2C72">
        <w:rPr>
          <w:rFonts w:ascii="Berling Antiqua" w:hAnsi="Berling Antiqua"/>
          <w:sz w:val="24"/>
          <w:szCs w:val="24"/>
          <w:lang w:val="en-GB"/>
        </w:rPr>
        <w:t xml:space="preserve"> the old Celts: they don't have a big good meal before winter and </w:t>
      </w:r>
      <w:proofErr w:type="gramStart"/>
      <w:r w:rsidRPr="005A2C72">
        <w:rPr>
          <w:rFonts w:ascii="Berling Antiqua" w:hAnsi="Berling Antiqua"/>
          <w:sz w:val="24"/>
          <w:szCs w:val="24"/>
          <w:lang w:val="en-GB"/>
        </w:rPr>
        <w:t>don't  leave</w:t>
      </w:r>
      <w:proofErr w:type="gramEnd"/>
      <w:r w:rsidRPr="005A2C72">
        <w:rPr>
          <w:rFonts w:ascii="Berling Antiqua" w:hAnsi="Berling Antiqua"/>
          <w:sz w:val="24"/>
          <w:szCs w:val="24"/>
          <w:lang w:val="en-GB"/>
        </w:rPr>
        <w:t xml:space="preserve"> their houses cold and </w:t>
      </w:r>
      <w:r w:rsidRPr="005A2C72">
        <w:rPr>
          <w:rFonts w:ascii="Berling Antiqua" w:hAnsi="Berling Antiqua"/>
          <w:b/>
          <w:bCs/>
          <w:sz w:val="24"/>
          <w:szCs w:val="24"/>
          <w:lang w:val="en-GB"/>
        </w:rPr>
        <w:t>without</w:t>
      </w:r>
      <w:r w:rsidRPr="005A2C72">
        <w:rPr>
          <w:rFonts w:ascii="Berling Antiqua" w:hAnsi="Berling Antiqua"/>
          <w:sz w:val="24"/>
          <w:szCs w:val="24"/>
          <w:lang w:val="en-GB"/>
        </w:rPr>
        <w:t xml:space="preserve"> light for the night, so </w:t>
      </w:r>
      <w:r w:rsidRPr="005A2C72">
        <w:rPr>
          <w:rFonts w:ascii="Berling Antiqua" w:hAnsi="Berling Antiqua"/>
          <w:b/>
          <w:bCs/>
          <w:sz w:val="24"/>
          <w:szCs w:val="24"/>
          <w:lang w:val="en-GB"/>
        </w:rPr>
        <w:t>spirits</w:t>
      </w:r>
      <w:r w:rsidRPr="005A2C72">
        <w:rPr>
          <w:rFonts w:ascii="Berling Antiqua" w:hAnsi="Berling Antiqua"/>
          <w:sz w:val="24"/>
          <w:szCs w:val="24"/>
          <w:lang w:val="en-GB"/>
        </w:rPr>
        <w:t xml:space="preserve"> don't want to live there. This day, the </w:t>
      </w:r>
      <w:r w:rsidRPr="005A2C72">
        <w:rPr>
          <w:rFonts w:ascii="Berling Antiqua" w:hAnsi="Berling Antiqua"/>
          <w:b/>
          <w:bCs/>
          <w:sz w:val="24"/>
          <w:szCs w:val="24"/>
          <w:lang w:val="en-GB"/>
        </w:rPr>
        <w:t>souls</w:t>
      </w:r>
      <w:r w:rsidRPr="005A2C72">
        <w:rPr>
          <w:rFonts w:ascii="Berling Antiqua" w:hAnsi="Berling Antiqua"/>
          <w:sz w:val="24"/>
          <w:szCs w:val="24"/>
          <w:lang w:val="en-GB"/>
        </w:rPr>
        <w:t xml:space="preserve"> of </w:t>
      </w:r>
      <w:r w:rsidRPr="005A2C72">
        <w:rPr>
          <w:rFonts w:ascii="Berling Antiqua" w:hAnsi="Berling Antiqua"/>
          <w:b/>
          <w:bCs/>
          <w:sz w:val="24"/>
          <w:szCs w:val="24"/>
          <w:lang w:val="en-GB"/>
        </w:rPr>
        <w:t>dead</w:t>
      </w:r>
      <w:r w:rsidRPr="005A2C72">
        <w:rPr>
          <w:rFonts w:ascii="Berling Antiqua" w:hAnsi="Berling Antiqua"/>
          <w:sz w:val="24"/>
          <w:szCs w:val="24"/>
          <w:lang w:val="en-GB"/>
        </w:rPr>
        <w:t xml:space="preserve"> people can come back </w:t>
      </w:r>
      <w:r w:rsidRPr="005A2C72">
        <w:rPr>
          <w:rFonts w:ascii="Berling Antiqua" w:hAnsi="Berling Antiqua"/>
          <w:b/>
          <w:bCs/>
          <w:sz w:val="24"/>
          <w:szCs w:val="24"/>
          <w:lang w:val="en-GB"/>
        </w:rPr>
        <w:t>if</w:t>
      </w:r>
      <w:r w:rsidRPr="005A2C72">
        <w:rPr>
          <w:rFonts w:ascii="Berling Antiqua" w:hAnsi="Berling Antiqua"/>
          <w:sz w:val="24"/>
          <w:szCs w:val="24"/>
          <w:lang w:val="en-GB"/>
        </w:rPr>
        <w:t xml:space="preserve"> they </w:t>
      </w:r>
      <w:r w:rsidRPr="005A2C72">
        <w:rPr>
          <w:rFonts w:ascii="Berling Antiqua" w:hAnsi="Berling Antiqua"/>
          <w:b/>
          <w:bCs/>
          <w:sz w:val="24"/>
          <w:szCs w:val="24"/>
          <w:lang w:val="en-GB"/>
        </w:rPr>
        <w:t>find</w:t>
      </w:r>
      <w:r w:rsidRPr="005A2C72">
        <w:rPr>
          <w:rFonts w:ascii="Berling Antiqua" w:hAnsi="Berling Antiqua"/>
          <w:sz w:val="24"/>
          <w:szCs w:val="24"/>
          <w:lang w:val="en-GB"/>
        </w:rPr>
        <w:t xml:space="preserve"> a person to stay in his or her body. </w:t>
      </w:r>
      <w:r w:rsidRPr="005A2C72">
        <w:rPr>
          <w:rFonts w:ascii="Berling Antiqua" w:hAnsi="Berling Antiqua"/>
          <w:b/>
          <w:bCs/>
          <w:sz w:val="24"/>
          <w:szCs w:val="24"/>
          <w:lang w:val="en-GB"/>
        </w:rPr>
        <w:t>However</w:t>
      </w:r>
      <w:r w:rsidRPr="005A2C72">
        <w:rPr>
          <w:rFonts w:ascii="Berling Antiqua" w:hAnsi="Berling Antiqua"/>
          <w:sz w:val="24"/>
          <w:szCs w:val="24"/>
          <w:lang w:val="en-GB"/>
        </w:rPr>
        <w:t xml:space="preserve">, wearing </w:t>
      </w:r>
      <w:r w:rsidRPr="005A2C72">
        <w:rPr>
          <w:rFonts w:ascii="Berling Antiqua" w:hAnsi="Berling Antiqua"/>
          <w:b/>
          <w:bCs/>
          <w:sz w:val="24"/>
          <w:szCs w:val="24"/>
          <w:lang w:val="en-GB"/>
        </w:rPr>
        <w:t>scary</w:t>
      </w:r>
      <w:r w:rsidRPr="005A2C72">
        <w:rPr>
          <w:rFonts w:ascii="Berling Antiqua" w:hAnsi="Berling Antiqua"/>
          <w:sz w:val="24"/>
          <w:szCs w:val="24"/>
          <w:lang w:val="en-GB"/>
        </w:rPr>
        <w:t xml:space="preserve"> masks and costumes – to make the spirits go away – is an old Celtic tradition.</w:t>
      </w:r>
    </w:p>
    <w:p w14:paraId="12E591FC" w14:textId="77777777" w:rsidR="005A2C72" w:rsidRPr="005A2C72" w:rsidRDefault="005A2C72" w:rsidP="005A2C72">
      <w:pPr>
        <w:spacing w:line="360" w:lineRule="auto"/>
        <w:rPr>
          <w:rFonts w:ascii="Berling Antiqua" w:hAnsi="Berling Antiqua"/>
          <w:sz w:val="24"/>
          <w:szCs w:val="24"/>
          <w:lang w:val="en-GB"/>
        </w:rPr>
      </w:pPr>
      <w:r w:rsidRPr="005A2C72">
        <w:rPr>
          <w:rFonts w:ascii="Berling Antiqua" w:hAnsi="Berling Antiqua"/>
          <w:sz w:val="24"/>
          <w:szCs w:val="24"/>
          <w:lang w:val="en-GB"/>
        </w:rPr>
        <w:t xml:space="preserve">Today, people and especially children enjoy Halloween costume parties. They dress up as </w:t>
      </w:r>
      <w:r w:rsidRPr="005A2C72">
        <w:rPr>
          <w:rFonts w:ascii="Berling Antiqua" w:hAnsi="Berling Antiqua"/>
          <w:b/>
          <w:bCs/>
          <w:sz w:val="24"/>
          <w:szCs w:val="24"/>
          <w:lang w:val="en-GB"/>
        </w:rPr>
        <w:t>witches</w:t>
      </w:r>
      <w:r w:rsidRPr="005A2C72">
        <w:rPr>
          <w:rFonts w:ascii="Berling Antiqua" w:hAnsi="Berling Antiqua"/>
          <w:sz w:val="24"/>
          <w:szCs w:val="24"/>
          <w:lang w:val="en-GB"/>
        </w:rPr>
        <w:t xml:space="preserve">, vampires and </w:t>
      </w:r>
      <w:r w:rsidRPr="005A2C72">
        <w:rPr>
          <w:rFonts w:ascii="Berling Antiqua" w:hAnsi="Berling Antiqua"/>
          <w:b/>
          <w:bCs/>
          <w:sz w:val="24"/>
          <w:szCs w:val="24"/>
          <w:lang w:val="en-GB"/>
        </w:rPr>
        <w:t>ghosts</w:t>
      </w:r>
      <w:r w:rsidRPr="005A2C72">
        <w:rPr>
          <w:rFonts w:ascii="Berling Antiqua" w:hAnsi="Berling Antiqua"/>
          <w:sz w:val="24"/>
          <w:szCs w:val="24"/>
          <w:lang w:val="en-GB"/>
        </w:rPr>
        <w:t xml:space="preserve">, but also </w:t>
      </w:r>
      <w:r w:rsidRPr="005A2C72">
        <w:rPr>
          <w:rFonts w:ascii="Berling Antiqua" w:hAnsi="Berling Antiqua"/>
          <w:b/>
          <w:bCs/>
          <w:sz w:val="24"/>
          <w:szCs w:val="24"/>
          <w:lang w:val="en-GB"/>
        </w:rPr>
        <w:t>heroes</w:t>
      </w:r>
      <w:r w:rsidRPr="005A2C72">
        <w:rPr>
          <w:rFonts w:ascii="Berling Antiqua" w:hAnsi="Berling Antiqua"/>
          <w:sz w:val="24"/>
          <w:szCs w:val="24"/>
          <w:lang w:val="en-GB"/>
        </w:rPr>
        <w:t xml:space="preserve">. </w:t>
      </w:r>
    </w:p>
    <w:p w14:paraId="0C1E339C" w14:textId="77777777" w:rsidR="005A2C72" w:rsidRPr="005A2C72" w:rsidRDefault="005A2C72" w:rsidP="005A2C72">
      <w:pPr>
        <w:spacing w:line="360" w:lineRule="auto"/>
        <w:rPr>
          <w:rFonts w:ascii="Berling Antiqua" w:hAnsi="Berling Antiqua"/>
          <w:sz w:val="24"/>
          <w:szCs w:val="24"/>
          <w:lang w:val="en-GB"/>
        </w:rPr>
      </w:pPr>
      <w:r w:rsidRPr="005A2C72">
        <w:rPr>
          <w:rFonts w:ascii="Berling Antiqua" w:hAnsi="Berling Antiqua"/>
          <w:sz w:val="24"/>
          <w:szCs w:val="24"/>
          <w:lang w:val="en-GB"/>
        </w:rPr>
        <w:t xml:space="preserve">Children in masks go from house to house and when the door open, they say: </w:t>
      </w:r>
      <w:r w:rsidRPr="005A2C72">
        <w:rPr>
          <w:rFonts w:ascii="Berling Antiqua" w:hAnsi="Berling Antiqua"/>
          <w:i/>
          <w:iCs/>
          <w:sz w:val="24"/>
          <w:szCs w:val="24"/>
          <w:lang w:val="en-GB"/>
        </w:rPr>
        <w:t>Trick or treat!</w:t>
      </w:r>
      <w:r w:rsidRPr="005A2C72">
        <w:rPr>
          <w:rFonts w:ascii="Berling Antiqua" w:hAnsi="Berling Antiqua"/>
          <w:sz w:val="24"/>
          <w:szCs w:val="24"/>
          <w:lang w:val="en-GB"/>
        </w:rPr>
        <w:t xml:space="preserve"> If they don't get sweets, they do something bad, for example </w:t>
      </w:r>
      <w:r w:rsidRPr="005A2C72">
        <w:rPr>
          <w:rFonts w:ascii="Berling Antiqua" w:hAnsi="Berling Antiqua"/>
          <w:b/>
          <w:bCs/>
          <w:sz w:val="24"/>
          <w:szCs w:val="24"/>
          <w:lang w:val="en-GB"/>
        </w:rPr>
        <w:t>throw</w:t>
      </w:r>
      <w:r w:rsidRPr="005A2C72">
        <w:rPr>
          <w:rFonts w:ascii="Berling Antiqua" w:hAnsi="Berling Antiqua"/>
          <w:sz w:val="24"/>
          <w:szCs w:val="24"/>
          <w:lang w:val="en-GB"/>
        </w:rPr>
        <w:t xml:space="preserve"> eggs at the house.</w:t>
      </w:r>
    </w:p>
    <w:p w14:paraId="7DAEB0F3" w14:textId="77777777" w:rsidR="005A2C72" w:rsidRPr="005A2C72" w:rsidRDefault="005A2C72" w:rsidP="005A2C72">
      <w:pPr>
        <w:spacing w:line="360" w:lineRule="auto"/>
        <w:rPr>
          <w:rFonts w:ascii="Berling Antiqua" w:hAnsi="Berling Antiqua"/>
          <w:sz w:val="24"/>
          <w:szCs w:val="24"/>
          <w:lang w:val="en-GB"/>
        </w:rPr>
      </w:pPr>
      <w:r w:rsidRPr="005A2C72">
        <w:rPr>
          <w:rFonts w:ascii="Berling Antiqua" w:hAnsi="Berling Antiqua"/>
          <w:sz w:val="24"/>
          <w:szCs w:val="24"/>
          <w:lang w:val="en-GB"/>
        </w:rPr>
        <w:t xml:space="preserve">Typical symbols of the holiday are horror characters: spiders, black cats, witches and ghosts, but also big orange autumn vegetables: </w:t>
      </w:r>
      <w:r w:rsidRPr="005A2C72">
        <w:rPr>
          <w:rFonts w:ascii="Berling Antiqua" w:hAnsi="Berling Antiqua"/>
          <w:b/>
          <w:bCs/>
          <w:sz w:val="24"/>
          <w:szCs w:val="24"/>
          <w:lang w:val="en-GB"/>
        </w:rPr>
        <w:t>pumpkins</w:t>
      </w:r>
      <w:r w:rsidRPr="005A2C72">
        <w:rPr>
          <w:rFonts w:ascii="Berling Antiqua" w:hAnsi="Berling Antiqua"/>
          <w:sz w:val="24"/>
          <w:szCs w:val="24"/>
          <w:lang w:val="en-GB"/>
        </w:rPr>
        <w:t xml:space="preserve">. You can cook excellent pumpkin soup or bake a pie, and make a </w:t>
      </w:r>
      <w:r w:rsidRPr="005A2C72">
        <w:rPr>
          <w:rFonts w:ascii="Berling Antiqua" w:hAnsi="Berling Antiqua"/>
          <w:b/>
          <w:bCs/>
          <w:sz w:val="24"/>
          <w:szCs w:val="24"/>
          <w:lang w:val="en-GB"/>
        </w:rPr>
        <w:t>lantern</w:t>
      </w:r>
      <w:r w:rsidRPr="005A2C72">
        <w:rPr>
          <w:rFonts w:ascii="Berling Antiqua" w:hAnsi="Berling Antiqua"/>
          <w:sz w:val="24"/>
          <w:szCs w:val="24"/>
          <w:lang w:val="en-GB"/>
        </w:rPr>
        <w:t xml:space="preserve"> from the </w:t>
      </w:r>
      <w:r w:rsidRPr="005A2C72">
        <w:rPr>
          <w:rFonts w:ascii="Berling Antiqua" w:hAnsi="Berling Antiqua"/>
          <w:b/>
          <w:bCs/>
          <w:sz w:val="24"/>
          <w:szCs w:val="24"/>
          <w:lang w:val="en-GB"/>
        </w:rPr>
        <w:t>peel</w:t>
      </w:r>
      <w:r w:rsidRPr="005A2C72">
        <w:rPr>
          <w:rFonts w:ascii="Berling Antiqua" w:hAnsi="Berling Antiqua"/>
          <w:sz w:val="24"/>
          <w:szCs w:val="24"/>
          <w:lang w:val="en-GB"/>
        </w:rPr>
        <w:t xml:space="preserve">. </w:t>
      </w:r>
    </w:p>
    <w:p w14:paraId="31C74CD8" w14:textId="77777777" w:rsidR="005A2C72" w:rsidRPr="005A2C72" w:rsidRDefault="005A2C72" w:rsidP="005A2C72">
      <w:pPr>
        <w:spacing w:line="360" w:lineRule="auto"/>
        <w:rPr>
          <w:rFonts w:ascii="Berling Antiqua" w:hAnsi="Berling Antiqua"/>
          <w:sz w:val="24"/>
          <w:szCs w:val="24"/>
          <w:lang w:val="en-GB"/>
        </w:rPr>
      </w:pPr>
      <w:r w:rsidRPr="005A2C72">
        <w:rPr>
          <w:rFonts w:ascii="Berling Antiqua" w:hAnsi="Berling Antiqua"/>
          <w:sz w:val="24"/>
          <w:szCs w:val="24"/>
          <w:lang w:val="en-GB"/>
        </w:rPr>
        <w:t xml:space="preserve">Great Britain and the USA </w:t>
      </w:r>
      <w:r w:rsidRPr="005A2C72">
        <w:rPr>
          <w:rFonts w:ascii="Berling Antiqua" w:hAnsi="Berling Antiqua"/>
          <w:b/>
          <w:bCs/>
          <w:sz w:val="24"/>
          <w:szCs w:val="24"/>
          <w:lang w:val="en-GB"/>
        </w:rPr>
        <w:t>celebrate</w:t>
      </w:r>
      <w:r w:rsidRPr="005A2C72">
        <w:rPr>
          <w:rFonts w:ascii="Berling Antiqua" w:hAnsi="Berling Antiqua"/>
          <w:sz w:val="24"/>
          <w:szCs w:val="24"/>
          <w:lang w:val="en-GB"/>
        </w:rPr>
        <w:t xml:space="preserve"> Halloween every year on the last October day. </w:t>
      </w:r>
    </w:p>
    <w:p w14:paraId="45DBC9F8" w14:textId="77777777" w:rsidR="005A2C72" w:rsidRPr="001A2FDF" w:rsidRDefault="005A2C72" w:rsidP="005A2C72">
      <w:pPr>
        <w:spacing w:line="360" w:lineRule="auto"/>
        <w:ind w:right="57"/>
        <w:jc w:val="both"/>
        <w:rPr>
          <w:rFonts w:ascii="Berling Antiqua" w:hAnsi="Berling Antiqua"/>
          <w:lang w:val="en-GB"/>
        </w:rPr>
      </w:pPr>
    </w:p>
    <w:p w14:paraId="1BDFFE38" w14:textId="77777777" w:rsidR="005A2C72" w:rsidRPr="001A2FDF" w:rsidRDefault="005A2C72" w:rsidP="005A2C72">
      <w:pPr>
        <w:spacing w:line="600" w:lineRule="auto"/>
        <w:ind w:right="57"/>
        <w:jc w:val="both"/>
        <w:rPr>
          <w:rFonts w:ascii="Berling Antiqua" w:hAnsi="Berling Antiqua"/>
          <w:lang w:val="en-GB"/>
        </w:rPr>
      </w:pPr>
      <w:r w:rsidRPr="001A2FDF">
        <w:rPr>
          <w:rFonts w:ascii="Berling Antiqua" w:hAnsi="Berling Antiqua"/>
          <w:b/>
          <w:bCs/>
          <w:lang w:val="en-GB"/>
        </w:rPr>
        <w:t>True or false?</w:t>
      </w:r>
    </w:p>
    <w:p w14:paraId="7B287CFD" w14:textId="26DFBFEF" w:rsidR="005A2C72" w:rsidRPr="001A2FDF" w:rsidRDefault="005A2C72" w:rsidP="005A2C72">
      <w:pPr>
        <w:widowControl w:val="0"/>
        <w:numPr>
          <w:ilvl w:val="1"/>
          <w:numId w:val="27"/>
        </w:numPr>
        <w:suppressAutoHyphens/>
        <w:spacing w:after="0" w:line="600" w:lineRule="auto"/>
        <w:ind w:left="403" w:right="57" w:firstLine="0"/>
        <w:jc w:val="both"/>
        <w:rPr>
          <w:rFonts w:ascii="Berling Antiqua" w:hAnsi="Berling Antiqua"/>
          <w:lang w:val="en-GB"/>
        </w:rPr>
      </w:pPr>
      <w:r w:rsidRPr="001A2FDF">
        <w:rPr>
          <w:rFonts w:ascii="Berling Antiqua" w:hAnsi="Berling Antiqua"/>
          <w:lang w:val="en-GB"/>
        </w:rPr>
        <w:t>Halloween is an American holiday.</w:t>
      </w:r>
      <w:r>
        <w:rPr>
          <w:rFonts w:ascii="Berling Antiqua" w:hAnsi="Berling Antiqua"/>
          <w:lang w:val="en-GB"/>
        </w:rPr>
        <w:t xml:space="preserve">   </w:t>
      </w:r>
      <w:r>
        <w:rPr>
          <w:rFonts w:ascii="Berling Antiqua" w:hAnsi="Berling Antiqua"/>
          <w:lang w:val="en-GB"/>
        </w:rPr>
        <w:tab/>
      </w:r>
      <w:r>
        <w:rPr>
          <w:rFonts w:ascii="Berling Antiqua" w:hAnsi="Berling Antiqua"/>
          <w:lang w:val="en-GB"/>
        </w:rPr>
        <w:tab/>
      </w:r>
      <w:r>
        <w:rPr>
          <w:rFonts w:ascii="Berling Antiqua" w:hAnsi="Berling Antiqua"/>
          <w:lang w:val="en-GB"/>
        </w:rPr>
        <w:tab/>
        <w:t>_________</w:t>
      </w:r>
    </w:p>
    <w:p w14:paraId="5B4FDD29" w14:textId="075D21F1" w:rsidR="005A2C72" w:rsidRPr="001A2FDF" w:rsidRDefault="005A2C72" w:rsidP="005A2C72">
      <w:pPr>
        <w:widowControl w:val="0"/>
        <w:numPr>
          <w:ilvl w:val="1"/>
          <w:numId w:val="27"/>
        </w:numPr>
        <w:suppressAutoHyphens/>
        <w:spacing w:after="0" w:line="600" w:lineRule="auto"/>
        <w:ind w:left="403" w:right="57" w:firstLine="0"/>
        <w:jc w:val="both"/>
        <w:rPr>
          <w:rFonts w:ascii="Berling Antiqua" w:hAnsi="Berling Antiqua"/>
          <w:lang w:val="en-GB"/>
        </w:rPr>
      </w:pPr>
      <w:r w:rsidRPr="001A2FDF">
        <w:rPr>
          <w:rFonts w:ascii="Berling Antiqua" w:hAnsi="Berling Antiqua"/>
          <w:lang w:val="en-GB"/>
        </w:rPr>
        <w:t>The tradition of costume parties comes from the Celts.</w:t>
      </w:r>
      <w:r>
        <w:rPr>
          <w:rFonts w:ascii="Berling Antiqua" w:hAnsi="Berling Antiqua"/>
          <w:lang w:val="en-GB"/>
        </w:rPr>
        <w:tab/>
        <w:t>_________</w:t>
      </w:r>
    </w:p>
    <w:p w14:paraId="21E4536D" w14:textId="61167C2B" w:rsidR="005A2C72" w:rsidRPr="001A2FDF" w:rsidRDefault="005A2C72" w:rsidP="005A2C72">
      <w:pPr>
        <w:widowControl w:val="0"/>
        <w:numPr>
          <w:ilvl w:val="1"/>
          <w:numId w:val="27"/>
        </w:numPr>
        <w:suppressAutoHyphens/>
        <w:spacing w:after="0" w:line="600" w:lineRule="auto"/>
        <w:ind w:left="403" w:right="57" w:firstLine="0"/>
        <w:jc w:val="both"/>
        <w:rPr>
          <w:rFonts w:ascii="Berling Antiqua" w:hAnsi="Berling Antiqua"/>
          <w:lang w:val="en-GB"/>
        </w:rPr>
      </w:pPr>
      <w:r w:rsidRPr="001A2FDF">
        <w:rPr>
          <w:rFonts w:ascii="Berling Antiqua" w:hAnsi="Berling Antiqua"/>
          <w:lang w:val="en-GB"/>
        </w:rPr>
        <w:t>People celebrate Halloween in winter.</w:t>
      </w:r>
      <w:r>
        <w:rPr>
          <w:rFonts w:ascii="Berling Antiqua" w:hAnsi="Berling Antiqua"/>
          <w:lang w:val="en-GB"/>
        </w:rPr>
        <w:tab/>
      </w:r>
      <w:r>
        <w:rPr>
          <w:rFonts w:ascii="Berling Antiqua" w:hAnsi="Berling Antiqua"/>
          <w:lang w:val="en-GB"/>
        </w:rPr>
        <w:tab/>
      </w:r>
      <w:r>
        <w:rPr>
          <w:rFonts w:ascii="Berling Antiqua" w:hAnsi="Berling Antiqua"/>
          <w:lang w:val="en-GB"/>
        </w:rPr>
        <w:tab/>
        <w:t>_________</w:t>
      </w:r>
    </w:p>
    <w:p w14:paraId="4F6134CB" w14:textId="368C8694" w:rsidR="005A2C72" w:rsidRDefault="005A2C72" w:rsidP="005A2C72">
      <w:pPr>
        <w:widowControl w:val="0"/>
        <w:numPr>
          <w:ilvl w:val="1"/>
          <w:numId w:val="27"/>
        </w:numPr>
        <w:suppressAutoHyphens/>
        <w:spacing w:after="0" w:line="600" w:lineRule="auto"/>
        <w:ind w:left="403" w:right="57" w:firstLine="0"/>
        <w:jc w:val="both"/>
        <w:rPr>
          <w:rFonts w:ascii="Berling Antiqua" w:hAnsi="Berling Antiqua"/>
          <w:lang w:val="en-GB"/>
        </w:rPr>
      </w:pPr>
      <w:r w:rsidRPr="001A2FDF">
        <w:rPr>
          <w:rFonts w:ascii="Berling Antiqua" w:hAnsi="Berling Antiqua"/>
          <w:lang w:val="en-GB"/>
        </w:rPr>
        <w:t xml:space="preserve">Children say </w:t>
      </w:r>
      <w:r w:rsidRPr="001A2FDF">
        <w:rPr>
          <w:rFonts w:ascii="Berling Antiqua" w:hAnsi="Berling Antiqua"/>
          <w:i/>
          <w:iCs/>
          <w:lang w:val="en-GB"/>
        </w:rPr>
        <w:t xml:space="preserve">Trick or treat! </w:t>
      </w:r>
      <w:r w:rsidRPr="001A2FDF">
        <w:rPr>
          <w:rFonts w:ascii="Berling Antiqua" w:hAnsi="Berling Antiqua"/>
          <w:lang w:val="en-GB"/>
        </w:rPr>
        <w:t>to get pumpkins.</w:t>
      </w:r>
      <w:r>
        <w:rPr>
          <w:rFonts w:ascii="Berling Antiqua" w:hAnsi="Berling Antiqua"/>
          <w:lang w:val="en-GB"/>
        </w:rPr>
        <w:tab/>
      </w:r>
      <w:r>
        <w:rPr>
          <w:rFonts w:ascii="Berling Antiqua" w:hAnsi="Berling Antiqua"/>
          <w:lang w:val="en-GB"/>
        </w:rPr>
        <w:tab/>
        <w:t>_________</w:t>
      </w:r>
    </w:p>
    <w:p w14:paraId="48139B28" w14:textId="33341AA2" w:rsidR="0068755B" w:rsidRDefault="0068755B" w:rsidP="0068755B">
      <w:pPr>
        <w:widowControl w:val="0"/>
        <w:suppressAutoHyphens/>
        <w:spacing w:after="0" w:line="600" w:lineRule="auto"/>
        <w:ind w:right="57"/>
        <w:jc w:val="both"/>
        <w:rPr>
          <w:rFonts w:ascii="Berling Antiqua" w:hAnsi="Berling Antiqua"/>
          <w:lang w:val="en-GB"/>
        </w:rPr>
      </w:pPr>
    </w:p>
    <w:p w14:paraId="70EE8F2B" w14:textId="0AF7480E" w:rsidR="0068755B" w:rsidRDefault="0068755B" w:rsidP="0068755B">
      <w:pPr>
        <w:widowControl w:val="0"/>
        <w:suppressAutoHyphens/>
        <w:spacing w:after="0" w:line="600" w:lineRule="auto"/>
        <w:ind w:right="57"/>
        <w:jc w:val="both"/>
        <w:rPr>
          <w:rFonts w:ascii="Berling Antiqua" w:hAnsi="Berling Antiqua"/>
          <w:lang w:val="en-GB"/>
        </w:rPr>
      </w:pPr>
    </w:p>
    <w:p w14:paraId="4B93F60F" w14:textId="77777777" w:rsidR="0068755B" w:rsidRPr="001A2FDF" w:rsidRDefault="0068755B" w:rsidP="0068755B">
      <w:pPr>
        <w:widowControl w:val="0"/>
        <w:suppressAutoHyphens/>
        <w:spacing w:after="0" w:line="600" w:lineRule="auto"/>
        <w:ind w:right="57"/>
        <w:jc w:val="both"/>
        <w:rPr>
          <w:rFonts w:ascii="Berling Antiqua" w:hAnsi="Berling Antiqua"/>
          <w:lang w:val="en-GB"/>
        </w:rPr>
      </w:pPr>
    </w:p>
    <w:p w14:paraId="5F33326D" w14:textId="1E72D61B" w:rsidR="005A2C72" w:rsidRPr="001A2FDF" w:rsidRDefault="005A2C72" w:rsidP="005A2C72">
      <w:pPr>
        <w:widowControl w:val="0"/>
        <w:numPr>
          <w:ilvl w:val="1"/>
          <w:numId w:val="27"/>
        </w:numPr>
        <w:suppressAutoHyphens/>
        <w:spacing w:after="0" w:line="600" w:lineRule="auto"/>
        <w:ind w:left="403" w:right="57" w:firstLine="0"/>
        <w:jc w:val="both"/>
        <w:rPr>
          <w:rFonts w:ascii="Berling Antiqua" w:hAnsi="Berling Antiqua"/>
          <w:lang w:val="en-GB"/>
        </w:rPr>
      </w:pPr>
      <w:r w:rsidRPr="001A2FDF">
        <w:rPr>
          <w:rFonts w:ascii="Berling Antiqua" w:hAnsi="Berling Antiqua"/>
          <w:lang w:val="en-GB"/>
        </w:rPr>
        <w:t>If spirits see scary masks, they go away.</w:t>
      </w:r>
      <w:r>
        <w:rPr>
          <w:rFonts w:ascii="Berling Antiqua" w:hAnsi="Berling Antiqua"/>
          <w:lang w:val="en-GB"/>
        </w:rPr>
        <w:tab/>
      </w:r>
      <w:r>
        <w:rPr>
          <w:rFonts w:ascii="Berling Antiqua" w:hAnsi="Berling Antiqua"/>
          <w:lang w:val="en-GB"/>
        </w:rPr>
        <w:tab/>
      </w:r>
      <w:r>
        <w:rPr>
          <w:rFonts w:ascii="Berling Antiqua" w:hAnsi="Berling Antiqua"/>
          <w:lang w:val="en-GB"/>
        </w:rPr>
        <w:tab/>
        <w:t>_________</w:t>
      </w:r>
    </w:p>
    <w:p w14:paraId="4A2261E7" w14:textId="6CD9E81F" w:rsidR="005A2C72" w:rsidRPr="001A2FDF" w:rsidRDefault="005A2C72" w:rsidP="005A2C72">
      <w:pPr>
        <w:widowControl w:val="0"/>
        <w:numPr>
          <w:ilvl w:val="1"/>
          <w:numId w:val="27"/>
        </w:numPr>
        <w:suppressAutoHyphens/>
        <w:spacing w:after="0" w:line="600" w:lineRule="auto"/>
        <w:ind w:left="403" w:right="57" w:firstLine="0"/>
        <w:jc w:val="both"/>
        <w:rPr>
          <w:rFonts w:ascii="Berling Antiqua" w:hAnsi="Berling Antiqua"/>
          <w:lang w:val="en-GB"/>
        </w:rPr>
      </w:pPr>
      <w:r w:rsidRPr="001A2FDF">
        <w:rPr>
          <w:rFonts w:ascii="Berling Antiqua" w:hAnsi="Berling Antiqua"/>
          <w:lang w:val="en-GB"/>
        </w:rPr>
        <w:t xml:space="preserve">Spirits can stay here if they find a flat. </w:t>
      </w:r>
      <w:r>
        <w:rPr>
          <w:rFonts w:ascii="Berling Antiqua" w:hAnsi="Berling Antiqua"/>
          <w:lang w:val="en-GB"/>
        </w:rPr>
        <w:tab/>
      </w:r>
      <w:r>
        <w:rPr>
          <w:rFonts w:ascii="Berling Antiqua" w:hAnsi="Berling Antiqua"/>
          <w:lang w:val="en-GB"/>
        </w:rPr>
        <w:tab/>
      </w:r>
      <w:r>
        <w:rPr>
          <w:rFonts w:ascii="Berling Antiqua" w:hAnsi="Berling Antiqua"/>
          <w:lang w:val="en-GB"/>
        </w:rPr>
        <w:tab/>
        <w:t>_________</w:t>
      </w:r>
    </w:p>
    <w:p w14:paraId="2412C0BF" w14:textId="20CAFE8A" w:rsidR="005A2C72" w:rsidRDefault="005A2C72" w:rsidP="005A2C72">
      <w:pPr>
        <w:spacing w:line="360" w:lineRule="auto"/>
        <w:ind w:left="403" w:right="57"/>
        <w:jc w:val="both"/>
        <w:rPr>
          <w:rFonts w:ascii="Berling Antiqua" w:hAnsi="Berling Antiqua"/>
          <w:lang w:val="en-GB"/>
        </w:rPr>
      </w:pPr>
    </w:p>
    <w:p w14:paraId="7E793374" w14:textId="77777777" w:rsidR="005A2C72" w:rsidRPr="001A2FDF" w:rsidRDefault="005A2C72" w:rsidP="005A2C72">
      <w:pPr>
        <w:spacing w:line="360" w:lineRule="auto"/>
        <w:ind w:right="57"/>
        <w:jc w:val="both"/>
        <w:rPr>
          <w:rFonts w:ascii="Berling Antiqua" w:hAnsi="Berling Antiqua"/>
          <w:lang w:val="en-GB"/>
        </w:rPr>
      </w:pPr>
      <w:r w:rsidRPr="001A2FDF">
        <w:rPr>
          <w:rFonts w:ascii="Berling Antiqua" w:hAnsi="Berling Antiqua"/>
          <w:b/>
          <w:bCs/>
          <w:lang w:val="en-GB"/>
        </w:rPr>
        <w:t>Answer the questions:</w:t>
      </w:r>
    </w:p>
    <w:p w14:paraId="0AB7E1B4" w14:textId="7EAAEDE9" w:rsidR="005A2C72" w:rsidRDefault="005A2C72" w:rsidP="005A2C72">
      <w:pPr>
        <w:widowControl w:val="0"/>
        <w:numPr>
          <w:ilvl w:val="1"/>
          <w:numId w:val="28"/>
        </w:numPr>
        <w:suppressAutoHyphens/>
        <w:spacing w:after="0" w:line="360" w:lineRule="auto"/>
        <w:ind w:left="417" w:right="57" w:firstLine="0"/>
        <w:jc w:val="both"/>
        <w:rPr>
          <w:rFonts w:ascii="Berling Antiqua" w:hAnsi="Berling Antiqua"/>
          <w:lang w:val="en-GB"/>
        </w:rPr>
      </w:pPr>
      <w:r w:rsidRPr="001A2FDF">
        <w:rPr>
          <w:rFonts w:ascii="Berling Antiqua" w:hAnsi="Berling Antiqua"/>
          <w:lang w:val="en-GB"/>
        </w:rPr>
        <w:t>What three things can you make from a pumpkin?</w:t>
      </w:r>
    </w:p>
    <w:p w14:paraId="7E75FF33" w14:textId="51162E7A" w:rsidR="005A2C72" w:rsidRPr="001A2FDF" w:rsidRDefault="001716FE" w:rsidP="005A2C72">
      <w:pPr>
        <w:widowControl w:val="0"/>
        <w:suppressAutoHyphens/>
        <w:spacing w:after="0" w:line="360" w:lineRule="auto"/>
        <w:ind w:left="417" w:right="57" w:firstLine="303"/>
        <w:jc w:val="both"/>
        <w:rPr>
          <w:rFonts w:ascii="Berling Antiqua" w:hAnsi="Berling Antiqua"/>
          <w:lang w:val="en-GB"/>
        </w:rPr>
      </w:pPr>
      <w:r>
        <w:rPr>
          <w:rFonts w:ascii="Berling Antiqua" w:hAnsi="Berling Antiqua"/>
          <w:lang w:val="en-GB"/>
        </w:rPr>
        <w:t>Cook_______________________, bake_______________ or __________________________</w:t>
      </w:r>
    </w:p>
    <w:p w14:paraId="4B5A73E8" w14:textId="0FCC359A" w:rsidR="005A2C72" w:rsidRDefault="005A2C72" w:rsidP="005A2C72">
      <w:pPr>
        <w:widowControl w:val="0"/>
        <w:numPr>
          <w:ilvl w:val="1"/>
          <w:numId w:val="28"/>
        </w:numPr>
        <w:suppressAutoHyphens/>
        <w:spacing w:after="0" w:line="360" w:lineRule="auto"/>
        <w:ind w:left="417" w:right="57" w:firstLine="0"/>
        <w:jc w:val="both"/>
        <w:rPr>
          <w:rFonts w:ascii="Berling Antiqua" w:hAnsi="Berling Antiqua"/>
          <w:lang w:val="en-GB"/>
        </w:rPr>
      </w:pPr>
      <w:r w:rsidRPr="001A2FDF">
        <w:rPr>
          <w:rFonts w:ascii="Berling Antiqua" w:hAnsi="Berling Antiqua"/>
          <w:lang w:val="en-GB"/>
        </w:rPr>
        <w:t xml:space="preserve">What bad thing can children do to people </w:t>
      </w:r>
      <w:r w:rsidRPr="001A2FDF">
        <w:rPr>
          <w:rFonts w:ascii="Berling Antiqua" w:hAnsi="Berling Antiqua"/>
          <w:b/>
          <w:bCs/>
          <w:lang w:val="en-GB"/>
        </w:rPr>
        <w:t>who</w:t>
      </w:r>
      <w:r w:rsidRPr="001A2FDF">
        <w:rPr>
          <w:rFonts w:ascii="Berling Antiqua" w:hAnsi="Berling Antiqua"/>
          <w:lang w:val="en-GB"/>
        </w:rPr>
        <w:t xml:space="preserve"> don't give them sweets?</w:t>
      </w:r>
    </w:p>
    <w:p w14:paraId="48A2D142" w14:textId="59A912A6" w:rsidR="005A2C72" w:rsidRPr="005A2C72" w:rsidRDefault="001716FE" w:rsidP="005A2C72">
      <w:pPr>
        <w:widowControl w:val="0"/>
        <w:suppressAutoHyphens/>
        <w:spacing w:after="0" w:line="360" w:lineRule="auto"/>
        <w:ind w:right="57" w:firstLine="720"/>
        <w:jc w:val="both"/>
        <w:rPr>
          <w:rFonts w:ascii="Berling Antiqua" w:hAnsi="Berling Antiqua"/>
          <w:lang w:val="en-GB"/>
        </w:rPr>
      </w:pPr>
      <w:r>
        <w:rPr>
          <w:rFonts w:ascii="Berling Antiqua" w:hAnsi="Berling Antiqua"/>
          <w:lang w:val="en-GB"/>
        </w:rPr>
        <w:t>Throw_________________________________________________________________________</w:t>
      </w:r>
    </w:p>
    <w:p w14:paraId="681D69FD" w14:textId="644C2B1D" w:rsidR="005A2C72" w:rsidRDefault="005A2C72" w:rsidP="005A2C72">
      <w:pPr>
        <w:widowControl w:val="0"/>
        <w:numPr>
          <w:ilvl w:val="1"/>
          <w:numId w:val="28"/>
        </w:numPr>
        <w:suppressAutoHyphens/>
        <w:spacing w:after="0" w:line="360" w:lineRule="auto"/>
        <w:ind w:left="417" w:right="57" w:firstLine="0"/>
        <w:jc w:val="both"/>
        <w:rPr>
          <w:rFonts w:ascii="Berling Antiqua" w:hAnsi="Berling Antiqua"/>
          <w:lang w:val="en-GB"/>
        </w:rPr>
      </w:pPr>
      <w:r w:rsidRPr="001A2FDF">
        <w:rPr>
          <w:rFonts w:ascii="Berling Antiqua" w:hAnsi="Berling Antiqua"/>
          <w:lang w:val="en-GB"/>
        </w:rPr>
        <w:t>What are the symbols of Halloween?</w:t>
      </w:r>
    </w:p>
    <w:p w14:paraId="41BD258E" w14:textId="0B1CE5BA" w:rsidR="005A2C72" w:rsidRPr="005A2C72" w:rsidRDefault="001716FE" w:rsidP="001716FE">
      <w:pPr>
        <w:pStyle w:val="Prrafodelista"/>
        <w:widowControl w:val="0"/>
        <w:suppressAutoHyphens/>
        <w:spacing w:after="0" w:line="360" w:lineRule="auto"/>
        <w:ind w:right="57"/>
        <w:rPr>
          <w:rFonts w:ascii="Berling Antiqua" w:hAnsi="Berling Antiqua"/>
          <w:lang w:val="en-GB"/>
        </w:rPr>
      </w:pPr>
      <w:r>
        <w:rPr>
          <w:rFonts w:ascii="Berling Antiqua" w:hAnsi="Berling Antiqua"/>
          <w:lang w:val="en-GB"/>
        </w:rPr>
        <w:t>Eight legs crawler:______________________</w:t>
      </w:r>
      <w:r>
        <w:rPr>
          <w:rFonts w:ascii="Berling Antiqua" w:hAnsi="Berling Antiqua"/>
          <w:lang w:val="en-GB"/>
        </w:rPr>
        <w:br/>
        <w:t>A dark feline: ___________________________</w:t>
      </w:r>
      <w:r>
        <w:rPr>
          <w:rFonts w:ascii="Berling Antiqua" w:hAnsi="Berling Antiqua"/>
          <w:lang w:val="en-GB"/>
        </w:rPr>
        <w:br/>
        <w:t>Magic practitioner:_____________________</w:t>
      </w:r>
      <w:r>
        <w:rPr>
          <w:rFonts w:ascii="Berling Antiqua" w:hAnsi="Berling Antiqua"/>
          <w:lang w:val="en-GB"/>
        </w:rPr>
        <w:br/>
        <w:t>Spirit of a dead:________________________</w:t>
      </w:r>
      <w:r>
        <w:rPr>
          <w:rFonts w:ascii="Berling Antiqua" w:hAnsi="Berling Antiqua"/>
          <w:lang w:val="en-GB"/>
        </w:rPr>
        <w:br/>
        <w:t>A vegetable:____________________________</w:t>
      </w:r>
    </w:p>
    <w:p w14:paraId="4B77FF87" w14:textId="543A2915" w:rsidR="005A2C72" w:rsidRDefault="005A2C72" w:rsidP="005A2C72">
      <w:pPr>
        <w:widowControl w:val="0"/>
        <w:numPr>
          <w:ilvl w:val="1"/>
          <w:numId w:val="28"/>
        </w:numPr>
        <w:suppressAutoHyphens/>
        <w:spacing w:after="0" w:line="360" w:lineRule="auto"/>
        <w:ind w:left="417" w:right="57" w:firstLine="0"/>
        <w:jc w:val="both"/>
        <w:rPr>
          <w:rFonts w:ascii="Berling Antiqua" w:hAnsi="Berling Antiqua"/>
          <w:lang w:val="en-GB"/>
        </w:rPr>
      </w:pPr>
      <w:r w:rsidRPr="001A2FDF">
        <w:rPr>
          <w:rFonts w:ascii="Berling Antiqua" w:hAnsi="Berling Antiqua"/>
          <w:lang w:val="en-GB"/>
        </w:rPr>
        <w:t xml:space="preserve">Do you know </w:t>
      </w:r>
      <w:r w:rsidRPr="001A2FDF">
        <w:rPr>
          <w:rFonts w:ascii="Berling Antiqua" w:hAnsi="Berling Antiqua"/>
          <w:b/>
          <w:bCs/>
          <w:lang w:val="en-GB"/>
        </w:rPr>
        <w:t>other</w:t>
      </w:r>
      <w:r w:rsidRPr="001A2FDF">
        <w:rPr>
          <w:rFonts w:ascii="Berling Antiqua" w:hAnsi="Berling Antiqua"/>
          <w:lang w:val="en-GB"/>
        </w:rPr>
        <w:t xml:space="preserve"> American or British traditions?</w:t>
      </w:r>
    </w:p>
    <w:p w14:paraId="7BF62D1B" w14:textId="77777777" w:rsidR="005A2C72" w:rsidRPr="005A2C72" w:rsidRDefault="005A2C72" w:rsidP="005A2C72">
      <w:pPr>
        <w:pStyle w:val="Prrafodelista"/>
        <w:widowControl w:val="0"/>
        <w:suppressAutoHyphens/>
        <w:spacing w:after="0" w:line="360" w:lineRule="auto"/>
        <w:ind w:right="57"/>
        <w:jc w:val="both"/>
        <w:rPr>
          <w:rFonts w:ascii="Berling Antiqua" w:hAnsi="Berling Antiqua"/>
          <w:lang w:val="en-GB"/>
        </w:rPr>
      </w:pPr>
      <w:r w:rsidRPr="005A2C72">
        <w:rPr>
          <w:rFonts w:ascii="Berling Antiqua" w:hAnsi="Berling Antiqua"/>
          <w:lang w:val="en-GB"/>
        </w:rPr>
        <w:t>_____________________________________________________________________________</w:t>
      </w:r>
    </w:p>
    <w:p w14:paraId="5592B81B" w14:textId="30EB4E44" w:rsidR="005A2C72" w:rsidRDefault="005A2C72" w:rsidP="005A2C72">
      <w:pPr>
        <w:widowControl w:val="0"/>
        <w:numPr>
          <w:ilvl w:val="1"/>
          <w:numId w:val="28"/>
        </w:numPr>
        <w:suppressAutoHyphens/>
        <w:spacing w:after="0" w:line="360" w:lineRule="auto"/>
        <w:ind w:left="417" w:right="57" w:firstLine="0"/>
        <w:jc w:val="both"/>
        <w:rPr>
          <w:rFonts w:ascii="Berling Antiqua" w:hAnsi="Berling Antiqua"/>
          <w:lang w:val="en-GB"/>
        </w:rPr>
      </w:pPr>
      <w:r w:rsidRPr="001A2FDF">
        <w:rPr>
          <w:rFonts w:ascii="Berling Antiqua" w:hAnsi="Berling Antiqua"/>
          <w:lang w:val="en-GB"/>
        </w:rPr>
        <w:t xml:space="preserve">Do you </w:t>
      </w:r>
      <w:r w:rsidRPr="001A2FDF">
        <w:rPr>
          <w:rFonts w:ascii="Berling Antiqua" w:hAnsi="Berling Antiqua"/>
          <w:b/>
          <w:bCs/>
          <w:lang w:val="en-GB"/>
        </w:rPr>
        <w:t>believe</w:t>
      </w:r>
      <w:r w:rsidRPr="001A2FDF">
        <w:rPr>
          <w:rFonts w:ascii="Berling Antiqua" w:hAnsi="Berling Antiqua"/>
          <w:lang w:val="en-GB"/>
        </w:rPr>
        <w:t xml:space="preserve"> in ghosts? </w:t>
      </w:r>
    </w:p>
    <w:p w14:paraId="3066D0C6" w14:textId="77777777" w:rsidR="005A2C72" w:rsidRPr="005A2C72" w:rsidRDefault="005A2C72" w:rsidP="005A2C72">
      <w:pPr>
        <w:pStyle w:val="Prrafodelista"/>
        <w:widowControl w:val="0"/>
        <w:suppressAutoHyphens/>
        <w:spacing w:after="0" w:line="360" w:lineRule="auto"/>
        <w:ind w:right="57"/>
        <w:jc w:val="both"/>
        <w:rPr>
          <w:rFonts w:ascii="Berling Antiqua" w:hAnsi="Berling Antiqua"/>
          <w:lang w:val="en-GB"/>
        </w:rPr>
      </w:pPr>
      <w:r w:rsidRPr="005A2C72">
        <w:rPr>
          <w:rFonts w:ascii="Berling Antiqua" w:hAnsi="Berling Antiqua"/>
          <w:lang w:val="en-GB"/>
        </w:rPr>
        <w:t>_____________________________________________________________________________</w:t>
      </w:r>
    </w:p>
    <w:p w14:paraId="4E265A66" w14:textId="77777777" w:rsidR="005A2C72" w:rsidRPr="001A2FDF" w:rsidRDefault="005A2C72" w:rsidP="005A2C72">
      <w:pPr>
        <w:widowControl w:val="0"/>
        <w:suppressAutoHyphens/>
        <w:spacing w:after="0" w:line="360" w:lineRule="auto"/>
        <w:ind w:left="720" w:right="57"/>
        <w:jc w:val="both"/>
        <w:rPr>
          <w:rFonts w:ascii="Berling Antiqua" w:hAnsi="Berling Antiqua"/>
          <w:lang w:val="en-GB"/>
        </w:rPr>
      </w:pPr>
    </w:p>
    <w:p w14:paraId="35E1F273" w14:textId="77777777" w:rsidR="00E6788B" w:rsidRPr="00150EE0" w:rsidRDefault="00E6788B" w:rsidP="00E6788B">
      <w:pPr>
        <w:rPr>
          <w:b/>
          <w:sz w:val="28"/>
          <w:lang w:val="en-US"/>
        </w:rPr>
      </w:pPr>
      <w:r>
        <w:rPr>
          <w:noProof/>
        </w:rPr>
        <w:drawing>
          <wp:anchor distT="0" distB="0" distL="114300" distR="114300" simplePos="0" relativeHeight="251669504" behindDoc="1" locked="0" layoutInCell="1" allowOverlap="1" wp14:anchorId="381EF37B" wp14:editId="166F7706">
            <wp:simplePos x="0" y="0"/>
            <wp:positionH relativeFrom="margin">
              <wp:align>left</wp:align>
            </wp:positionH>
            <wp:positionV relativeFrom="paragraph">
              <wp:posOffset>335915</wp:posOffset>
            </wp:positionV>
            <wp:extent cx="971550" cy="971550"/>
            <wp:effectExtent l="0" t="0" r="0" b="0"/>
            <wp:wrapTight wrapText="bothSides">
              <wp:wrapPolygon edited="0">
                <wp:start x="0" y="0"/>
                <wp:lineTo x="0" y="21176"/>
                <wp:lineTo x="21176" y="21176"/>
                <wp:lineTo x="21176" y="0"/>
                <wp:lineTo x="0" y="0"/>
              </wp:wrapPolygon>
            </wp:wrapTight>
            <wp:docPr id="4" name="Imagen 4" descr="Helloween, horror, pumpkin ic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Helloween, horror, pumpkin icon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1550" cy="971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b/>
          <w:noProof/>
          <w:sz w:val="28"/>
          <w:lang w:val="en-US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4D35E3A4" wp14:editId="276AE8D7">
                <wp:simplePos x="0" y="0"/>
                <wp:positionH relativeFrom="column">
                  <wp:posOffset>-194310</wp:posOffset>
                </wp:positionH>
                <wp:positionV relativeFrom="paragraph">
                  <wp:posOffset>307340</wp:posOffset>
                </wp:positionV>
                <wp:extent cx="5905500" cy="3981450"/>
                <wp:effectExtent l="19050" t="19050" r="19050" b="19050"/>
                <wp:wrapNone/>
                <wp:docPr id="3" name="Cuadro de texto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05500" cy="39814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28575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7A7FBEA" w14:textId="77777777" w:rsidR="00E6788B" w:rsidRDefault="00E6788B" w:rsidP="00E6788B">
                            <w:pPr>
                              <w:jc w:val="center"/>
                              <w:rPr>
                                <w:lang w:val="en-GB"/>
                              </w:rPr>
                            </w:pPr>
                            <w:r w:rsidRPr="007A189A">
                              <w:rPr>
                                <w:rFonts w:ascii="Britannic Bold" w:hAnsi="Britannic Bold"/>
                                <w:sz w:val="32"/>
                                <w:szCs w:val="32"/>
                                <w:lang w:val="en-GB"/>
                              </w:rPr>
                              <w:t>EXIT TICKET</w:t>
                            </w:r>
                            <w:r w:rsidRPr="007A189A">
                              <w:rPr>
                                <w:rFonts w:ascii="Britannic Bold" w:hAnsi="Britannic Bold"/>
                                <w:sz w:val="32"/>
                                <w:szCs w:val="32"/>
                                <w:lang w:val="en-GB"/>
                              </w:rPr>
                              <w:br/>
                            </w:r>
                            <w:r w:rsidRPr="007A189A">
                              <w:rPr>
                                <w:lang w:val="en-GB"/>
                              </w:rPr>
                              <w:br/>
                              <w:t>Write three thing</w:t>
                            </w:r>
                            <w:r>
                              <w:rPr>
                                <w:lang w:val="en-GB"/>
                              </w:rPr>
                              <w:t>s that people do during Halloween in Chile.</w:t>
                            </w:r>
                            <w:r>
                              <w:rPr>
                                <w:lang w:val="en-GB"/>
                              </w:rPr>
                              <w:br/>
                            </w:r>
                          </w:p>
                          <w:p w14:paraId="5277F907" w14:textId="77777777" w:rsidR="00E6788B" w:rsidRDefault="00E6788B" w:rsidP="00E6788B">
                            <w:pPr>
                              <w:jc w:val="center"/>
                              <w:rPr>
                                <w:lang w:val="en-GB"/>
                              </w:rPr>
                            </w:pPr>
                          </w:p>
                          <w:p w14:paraId="5F996426" w14:textId="77777777" w:rsidR="00E6788B" w:rsidRDefault="00E6788B" w:rsidP="00E6788B">
                            <w:pPr>
                              <w:jc w:val="center"/>
                              <w:rPr>
                                <w:lang w:val="en-GB"/>
                              </w:rPr>
                            </w:pPr>
                            <w:r>
                              <w:rPr>
                                <w:lang w:val="en-GB"/>
                              </w:rPr>
                              <w:t>1.__________________________________________________________________________</w:t>
                            </w:r>
                          </w:p>
                          <w:p w14:paraId="1AA3E125" w14:textId="77777777" w:rsidR="00E6788B" w:rsidRDefault="00E6788B" w:rsidP="00E6788B">
                            <w:pPr>
                              <w:jc w:val="center"/>
                              <w:rPr>
                                <w:lang w:val="en-GB"/>
                              </w:rPr>
                            </w:pPr>
                          </w:p>
                          <w:p w14:paraId="1C010C07" w14:textId="77777777" w:rsidR="00E6788B" w:rsidRDefault="00E6788B" w:rsidP="00E6788B">
                            <w:pPr>
                              <w:jc w:val="center"/>
                              <w:rPr>
                                <w:lang w:val="en-GB"/>
                              </w:rPr>
                            </w:pPr>
                          </w:p>
                          <w:p w14:paraId="6F373C3C" w14:textId="77777777" w:rsidR="00E6788B" w:rsidRDefault="00E6788B" w:rsidP="00E6788B">
                            <w:pPr>
                              <w:jc w:val="center"/>
                              <w:rPr>
                                <w:lang w:val="en-GB"/>
                              </w:rPr>
                            </w:pPr>
                            <w:r>
                              <w:rPr>
                                <w:lang w:val="en-GB"/>
                              </w:rPr>
                              <w:t>2. __________________________________________________________________________</w:t>
                            </w:r>
                          </w:p>
                          <w:p w14:paraId="350EC5E1" w14:textId="77777777" w:rsidR="00E6788B" w:rsidRDefault="00E6788B" w:rsidP="00E6788B">
                            <w:pPr>
                              <w:jc w:val="center"/>
                              <w:rPr>
                                <w:lang w:val="en-GB"/>
                              </w:rPr>
                            </w:pPr>
                          </w:p>
                          <w:p w14:paraId="12CA1ACA" w14:textId="77777777" w:rsidR="00E6788B" w:rsidRDefault="00E6788B" w:rsidP="00E6788B">
                            <w:pPr>
                              <w:jc w:val="center"/>
                              <w:rPr>
                                <w:lang w:val="en-GB"/>
                              </w:rPr>
                            </w:pPr>
                          </w:p>
                          <w:p w14:paraId="6E7266E3" w14:textId="77777777" w:rsidR="00E6788B" w:rsidRPr="007A189A" w:rsidRDefault="00E6788B" w:rsidP="00E6788B">
                            <w:pPr>
                              <w:jc w:val="center"/>
                              <w:rPr>
                                <w:lang w:val="en-GB"/>
                              </w:rPr>
                            </w:pPr>
                            <w:r>
                              <w:rPr>
                                <w:lang w:val="en-GB"/>
                              </w:rPr>
                              <w:t>3. __________________________________________________________________________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4D35E3A4" id="_x0000_t202" coordsize="21600,21600" o:spt="202" path="m,l,21600r21600,l21600,xe">
                <v:stroke joinstyle="miter"/>
                <v:path gradientshapeok="t" o:connecttype="rect"/>
              </v:shapetype>
              <v:shape id="Cuadro de texto 3" o:spid="_x0000_s1026" type="#_x0000_t202" style="position:absolute;margin-left:-15.3pt;margin-top:24.2pt;width:465pt;height:313.5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" fillcolor="white [3201]" strokeweight="2.25pt">
                <v:textbox>
                  <w:txbxContent>
                    <w:p w14:paraId="07A7FBEA" w14:textId="77777777" w:rsidR="00E6788B" w:rsidRDefault="00E6788B" w:rsidP="00E6788B">
                      <w:pPr>
                        <w:jc w:val="center"/>
                        <w:rPr>
                          <w:lang w:val="en-GB"/>
                        </w:rPr>
                      </w:pPr>
                      <w:r w:rsidRPr="007A189A">
                        <w:rPr>
                          <w:rFonts w:ascii="Britannic Bold" w:hAnsi="Britannic Bold"/>
                          <w:sz w:val="32"/>
                          <w:szCs w:val="32"/>
                          <w:lang w:val="en-GB"/>
                        </w:rPr>
                        <w:t>EXIT TICKET</w:t>
                      </w:r>
                      <w:r w:rsidRPr="007A189A">
                        <w:rPr>
                          <w:rFonts w:ascii="Britannic Bold" w:hAnsi="Britannic Bold"/>
                          <w:sz w:val="32"/>
                          <w:szCs w:val="32"/>
                          <w:lang w:val="en-GB"/>
                        </w:rPr>
                        <w:br/>
                      </w:r>
                      <w:r w:rsidRPr="007A189A">
                        <w:rPr>
                          <w:lang w:val="en-GB"/>
                        </w:rPr>
                        <w:br/>
                        <w:t>Write three thing</w:t>
                      </w:r>
                      <w:r>
                        <w:rPr>
                          <w:lang w:val="en-GB"/>
                        </w:rPr>
                        <w:t>s that people do during Halloween in Chile.</w:t>
                      </w:r>
                      <w:r>
                        <w:rPr>
                          <w:lang w:val="en-GB"/>
                        </w:rPr>
                        <w:br/>
                      </w:r>
                    </w:p>
                    <w:p w14:paraId="5277F907" w14:textId="77777777" w:rsidR="00E6788B" w:rsidRDefault="00E6788B" w:rsidP="00E6788B">
                      <w:pPr>
                        <w:jc w:val="center"/>
                        <w:rPr>
                          <w:lang w:val="en-GB"/>
                        </w:rPr>
                      </w:pPr>
                    </w:p>
                    <w:p w14:paraId="5F996426" w14:textId="77777777" w:rsidR="00E6788B" w:rsidRDefault="00E6788B" w:rsidP="00E6788B">
                      <w:pPr>
                        <w:jc w:val="center"/>
                        <w:rPr>
                          <w:lang w:val="en-GB"/>
                        </w:rPr>
                      </w:pPr>
                      <w:r>
                        <w:rPr>
                          <w:lang w:val="en-GB"/>
                        </w:rPr>
                        <w:t>1.__________________________________________________________________________</w:t>
                      </w:r>
                    </w:p>
                    <w:p w14:paraId="1AA3E125" w14:textId="77777777" w:rsidR="00E6788B" w:rsidRDefault="00E6788B" w:rsidP="00E6788B">
                      <w:pPr>
                        <w:jc w:val="center"/>
                        <w:rPr>
                          <w:lang w:val="en-GB"/>
                        </w:rPr>
                      </w:pPr>
                    </w:p>
                    <w:p w14:paraId="1C010C07" w14:textId="77777777" w:rsidR="00E6788B" w:rsidRDefault="00E6788B" w:rsidP="00E6788B">
                      <w:pPr>
                        <w:jc w:val="center"/>
                        <w:rPr>
                          <w:lang w:val="en-GB"/>
                        </w:rPr>
                      </w:pPr>
                    </w:p>
                    <w:p w14:paraId="6F373C3C" w14:textId="77777777" w:rsidR="00E6788B" w:rsidRDefault="00E6788B" w:rsidP="00E6788B">
                      <w:pPr>
                        <w:jc w:val="center"/>
                        <w:rPr>
                          <w:lang w:val="en-GB"/>
                        </w:rPr>
                      </w:pPr>
                      <w:r>
                        <w:rPr>
                          <w:lang w:val="en-GB"/>
                        </w:rPr>
                        <w:t>2. __________________________________________________________________________</w:t>
                      </w:r>
                    </w:p>
                    <w:p w14:paraId="350EC5E1" w14:textId="77777777" w:rsidR="00E6788B" w:rsidRDefault="00E6788B" w:rsidP="00E6788B">
                      <w:pPr>
                        <w:jc w:val="center"/>
                        <w:rPr>
                          <w:lang w:val="en-GB"/>
                        </w:rPr>
                      </w:pPr>
                    </w:p>
                    <w:p w14:paraId="12CA1ACA" w14:textId="77777777" w:rsidR="00E6788B" w:rsidRDefault="00E6788B" w:rsidP="00E6788B">
                      <w:pPr>
                        <w:jc w:val="center"/>
                        <w:rPr>
                          <w:lang w:val="en-GB"/>
                        </w:rPr>
                      </w:pPr>
                    </w:p>
                    <w:p w14:paraId="6E7266E3" w14:textId="77777777" w:rsidR="00E6788B" w:rsidRPr="007A189A" w:rsidRDefault="00E6788B" w:rsidP="00E6788B">
                      <w:pPr>
                        <w:jc w:val="center"/>
                        <w:rPr>
                          <w:lang w:val="en-GB"/>
                        </w:rPr>
                      </w:pPr>
                      <w:r>
                        <w:rPr>
                          <w:lang w:val="en-GB"/>
                        </w:rPr>
                        <w:t>3. __________________________________________________________________________</w:t>
                      </w:r>
                    </w:p>
                  </w:txbxContent>
                </v:textbox>
              </v:shape>
            </w:pict>
          </mc:Fallback>
        </mc:AlternateContent>
      </w:r>
    </w:p>
    <w:p w14:paraId="76BFBB46" w14:textId="7835F067" w:rsidR="00946F3A" w:rsidRPr="005A2C72" w:rsidRDefault="00946F3A" w:rsidP="00662D7B">
      <w:pPr>
        <w:rPr>
          <w:lang w:val="en-GB"/>
        </w:rPr>
      </w:pPr>
    </w:p>
    <w:sectPr w:rsidR="00946F3A" w:rsidRPr="005A2C72" w:rsidSect="0068755B">
      <w:type w:val="continuous"/>
      <w:pgSz w:w="12240" w:h="20160" w:code="5"/>
      <w:pgMar w:top="993" w:right="900" w:bottom="1417" w:left="1701" w:header="720" w:footer="72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9847F12" w14:textId="77777777" w:rsidR="002D26FC" w:rsidRDefault="002D26FC">
      <w:pPr>
        <w:spacing w:after="0" w:line="240" w:lineRule="auto"/>
      </w:pPr>
      <w:r>
        <w:separator/>
      </w:r>
    </w:p>
  </w:endnote>
  <w:endnote w:type="continuationSeparator" w:id="0">
    <w:p w14:paraId="0C1FD939" w14:textId="77777777" w:rsidR="002D26FC" w:rsidRDefault="002D26F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Berling Antiqua">
    <w:altName w:val="Cambria"/>
    <w:charset w:val="EE"/>
    <w:family w:val="roman"/>
    <w:pitch w:val="variable"/>
    <w:sig w:usb0="000000F7" w:usb1="00000000" w:usb2="00000000" w:usb3="00000000" w:csb0="00000093" w:csb1="00000000"/>
  </w:font>
  <w:font w:name="Britannic Bold">
    <w:panose1 w:val="020B090306070302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E528BBB" w14:textId="77777777" w:rsidR="002D26FC" w:rsidRDefault="002D26FC">
      <w:pPr>
        <w:spacing w:after="0" w:line="240" w:lineRule="auto"/>
      </w:pPr>
      <w:r>
        <w:separator/>
      </w:r>
    </w:p>
  </w:footnote>
  <w:footnote w:type="continuationSeparator" w:id="0">
    <w:p w14:paraId="429F14A8" w14:textId="77777777" w:rsidR="002D26FC" w:rsidRDefault="002D26F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multilevel"/>
    <w:tmpl w:val="00000001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" w15:restartNumberingAfterBreak="0">
    <w:nsid w:val="00000002"/>
    <w:multiLevelType w:val="multilevel"/>
    <w:tmpl w:val="000000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" w15:restartNumberingAfterBreak="0">
    <w:nsid w:val="09436F5D"/>
    <w:multiLevelType w:val="hybridMultilevel"/>
    <w:tmpl w:val="7B8057D6"/>
    <w:lvl w:ilvl="0" w:tplc="7E7CFE9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800" w:hanging="360"/>
      </w:pPr>
    </w:lvl>
    <w:lvl w:ilvl="2" w:tplc="340A001B" w:tentative="1">
      <w:start w:val="1"/>
      <w:numFmt w:val="lowerRoman"/>
      <w:lvlText w:val="%3."/>
      <w:lvlJc w:val="right"/>
      <w:pPr>
        <w:ind w:left="2520" w:hanging="180"/>
      </w:pPr>
    </w:lvl>
    <w:lvl w:ilvl="3" w:tplc="340A000F" w:tentative="1">
      <w:start w:val="1"/>
      <w:numFmt w:val="decimal"/>
      <w:lvlText w:val="%4."/>
      <w:lvlJc w:val="left"/>
      <w:pPr>
        <w:ind w:left="3240" w:hanging="360"/>
      </w:pPr>
    </w:lvl>
    <w:lvl w:ilvl="4" w:tplc="340A0019" w:tentative="1">
      <w:start w:val="1"/>
      <w:numFmt w:val="lowerLetter"/>
      <w:lvlText w:val="%5."/>
      <w:lvlJc w:val="left"/>
      <w:pPr>
        <w:ind w:left="3960" w:hanging="360"/>
      </w:pPr>
    </w:lvl>
    <w:lvl w:ilvl="5" w:tplc="340A001B" w:tentative="1">
      <w:start w:val="1"/>
      <w:numFmt w:val="lowerRoman"/>
      <w:lvlText w:val="%6."/>
      <w:lvlJc w:val="right"/>
      <w:pPr>
        <w:ind w:left="4680" w:hanging="180"/>
      </w:pPr>
    </w:lvl>
    <w:lvl w:ilvl="6" w:tplc="340A000F" w:tentative="1">
      <w:start w:val="1"/>
      <w:numFmt w:val="decimal"/>
      <w:lvlText w:val="%7."/>
      <w:lvlJc w:val="left"/>
      <w:pPr>
        <w:ind w:left="5400" w:hanging="360"/>
      </w:pPr>
    </w:lvl>
    <w:lvl w:ilvl="7" w:tplc="340A0019" w:tentative="1">
      <w:start w:val="1"/>
      <w:numFmt w:val="lowerLetter"/>
      <w:lvlText w:val="%8."/>
      <w:lvlJc w:val="left"/>
      <w:pPr>
        <w:ind w:left="6120" w:hanging="360"/>
      </w:pPr>
    </w:lvl>
    <w:lvl w:ilvl="8" w:tplc="34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AD54DA6"/>
    <w:multiLevelType w:val="hybridMultilevel"/>
    <w:tmpl w:val="DE527EC6"/>
    <w:lvl w:ilvl="0" w:tplc="3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852CEC"/>
    <w:multiLevelType w:val="hybridMultilevel"/>
    <w:tmpl w:val="2982E0C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62F3A5E"/>
    <w:multiLevelType w:val="hybridMultilevel"/>
    <w:tmpl w:val="F02C5756"/>
    <w:lvl w:ilvl="0" w:tplc="C08AE78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8B87F91"/>
    <w:multiLevelType w:val="hybridMultilevel"/>
    <w:tmpl w:val="434E5860"/>
    <w:lvl w:ilvl="0" w:tplc="FF84F9E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B2461F8"/>
    <w:multiLevelType w:val="hybridMultilevel"/>
    <w:tmpl w:val="54222244"/>
    <w:lvl w:ilvl="0" w:tplc="BC8E475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800" w:hanging="360"/>
      </w:pPr>
    </w:lvl>
    <w:lvl w:ilvl="2" w:tplc="340A001B" w:tentative="1">
      <w:start w:val="1"/>
      <w:numFmt w:val="lowerRoman"/>
      <w:lvlText w:val="%3."/>
      <w:lvlJc w:val="right"/>
      <w:pPr>
        <w:ind w:left="2520" w:hanging="180"/>
      </w:pPr>
    </w:lvl>
    <w:lvl w:ilvl="3" w:tplc="340A000F" w:tentative="1">
      <w:start w:val="1"/>
      <w:numFmt w:val="decimal"/>
      <w:lvlText w:val="%4."/>
      <w:lvlJc w:val="left"/>
      <w:pPr>
        <w:ind w:left="3240" w:hanging="360"/>
      </w:pPr>
    </w:lvl>
    <w:lvl w:ilvl="4" w:tplc="340A0019" w:tentative="1">
      <w:start w:val="1"/>
      <w:numFmt w:val="lowerLetter"/>
      <w:lvlText w:val="%5."/>
      <w:lvlJc w:val="left"/>
      <w:pPr>
        <w:ind w:left="3960" w:hanging="360"/>
      </w:pPr>
    </w:lvl>
    <w:lvl w:ilvl="5" w:tplc="340A001B" w:tentative="1">
      <w:start w:val="1"/>
      <w:numFmt w:val="lowerRoman"/>
      <w:lvlText w:val="%6."/>
      <w:lvlJc w:val="right"/>
      <w:pPr>
        <w:ind w:left="4680" w:hanging="180"/>
      </w:pPr>
    </w:lvl>
    <w:lvl w:ilvl="6" w:tplc="340A000F" w:tentative="1">
      <w:start w:val="1"/>
      <w:numFmt w:val="decimal"/>
      <w:lvlText w:val="%7."/>
      <w:lvlJc w:val="left"/>
      <w:pPr>
        <w:ind w:left="5400" w:hanging="360"/>
      </w:pPr>
    </w:lvl>
    <w:lvl w:ilvl="7" w:tplc="340A0019" w:tentative="1">
      <w:start w:val="1"/>
      <w:numFmt w:val="lowerLetter"/>
      <w:lvlText w:val="%8."/>
      <w:lvlJc w:val="left"/>
      <w:pPr>
        <w:ind w:left="6120" w:hanging="360"/>
      </w:pPr>
    </w:lvl>
    <w:lvl w:ilvl="8" w:tplc="34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1B3E4B29"/>
    <w:multiLevelType w:val="hybridMultilevel"/>
    <w:tmpl w:val="D7E04B14"/>
    <w:lvl w:ilvl="0" w:tplc="EFBCB45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800" w:hanging="360"/>
      </w:pPr>
    </w:lvl>
    <w:lvl w:ilvl="2" w:tplc="340A001B" w:tentative="1">
      <w:start w:val="1"/>
      <w:numFmt w:val="lowerRoman"/>
      <w:lvlText w:val="%3."/>
      <w:lvlJc w:val="right"/>
      <w:pPr>
        <w:ind w:left="2520" w:hanging="180"/>
      </w:pPr>
    </w:lvl>
    <w:lvl w:ilvl="3" w:tplc="340A000F" w:tentative="1">
      <w:start w:val="1"/>
      <w:numFmt w:val="decimal"/>
      <w:lvlText w:val="%4."/>
      <w:lvlJc w:val="left"/>
      <w:pPr>
        <w:ind w:left="3240" w:hanging="360"/>
      </w:pPr>
    </w:lvl>
    <w:lvl w:ilvl="4" w:tplc="340A0019" w:tentative="1">
      <w:start w:val="1"/>
      <w:numFmt w:val="lowerLetter"/>
      <w:lvlText w:val="%5."/>
      <w:lvlJc w:val="left"/>
      <w:pPr>
        <w:ind w:left="3960" w:hanging="360"/>
      </w:pPr>
    </w:lvl>
    <w:lvl w:ilvl="5" w:tplc="340A001B" w:tentative="1">
      <w:start w:val="1"/>
      <w:numFmt w:val="lowerRoman"/>
      <w:lvlText w:val="%6."/>
      <w:lvlJc w:val="right"/>
      <w:pPr>
        <w:ind w:left="4680" w:hanging="180"/>
      </w:pPr>
    </w:lvl>
    <w:lvl w:ilvl="6" w:tplc="340A000F" w:tentative="1">
      <w:start w:val="1"/>
      <w:numFmt w:val="decimal"/>
      <w:lvlText w:val="%7."/>
      <w:lvlJc w:val="left"/>
      <w:pPr>
        <w:ind w:left="5400" w:hanging="360"/>
      </w:pPr>
    </w:lvl>
    <w:lvl w:ilvl="7" w:tplc="340A0019" w:tentative="1">
      <w:start w:val="1"/>
      <w:numFmt w:val="lowerLetter"/>
      <w:lvlText w:val="%8."/>
      <w:lvlJc w:val="left"/>
      <w:pPr>
        <w:ind w:left="6120" w:hanging="360"/>
      </w:pPr>
    </w:lvl>
    <w:lvl w:ilvl="8" w:tplc="34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1C855ECD"/>
    <w:multiLevelType w:val="hybridMultilevel"/>
    <w:tmpl w:val="B38C906E"/>
    <w:lvl w:ilvl="0" w:tplc="3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C866C60"/>
    <w:multiLevelType w:val="hybridMultilevel"/>
    <w:tmpl w:val="6A48C39C"/>
    <w:lvl w:ilvl="0" w:tplc="6A8CD95E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F1105D7"/>
    <w:multiLevelType w:val="hybridMultilevel"/>
    <w:tmpl w:val="DCBE0B16"/>
    <w:lvl w:ilvl="0" w:tplc="3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2CE493E"/>
    <w:multiLevelType w:val="hybridMultilevel"/>
    <w:tmpl w:val="297A8CF4"/>
    <w:lvl w:ilvl="0" w:tplc="A13CFB44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800" w:hanging="360"/>
      </w:pPr>
    </w:lvl>
    <w:lvl w:ilvl="2" w:tplc="340A001B" w:tentative="1">
      <w:start w:val="1"/>
      <w:numFmt w:val="lowerRoman"/>
      <w:lvlText w:val="%3."/>
      <w:lvlJc w:val="right"/>
      <w:pPr>
        <w:ind w:left="2520" w:hanging="180"/>
      </w:pPr>
    </w:lvl>
    <w:lvl w:ilvl="3" w:tplc="340A000F" w:tentative="1">
      <w:start w:val="1"/>
      <w:numFmt w:val="decimal"/>
      <w:lvlText w:val="%4."/>
      <w:lvlJc w:val="left"/>
      <w:pPr>
        <w:ind w:left="3240" w:hanging="360"/>
      </w:pPr>
    </w:lvl>
    <w:lvl w:ilvl="4" w:tplc="340A0019" w:tentative="1">
      <w:start w:val="1"/>
      <w:numFmt w:val="lowerLetter"/>
      <w:lvlText w:val="%5."/>
      <w:lvlJc w:val="left"/>
      <w:pPr>
        <w:ind w:left="3960" w:hanging="360"/>
      </w:pPr>
    </w:lvl>
    <w:lvl w:ilvl="5" w:tplc="340A001B" w:tentative="1">
      <w:start w:val="1"/>
      <w:numFmt w:val="lowerRoman"/>
      <w:lvlText w:val="%6."/>
      <w:lvlJc w:val="right"/>
      <w:pPr>
        <w:ind w:left="4680" w:hanging="180"/>
      </w:pPr>
    </w:lvl>
    <w:lvl w:ilvl="6" w:tplc="340A000F" w:tentative="1">
      <w:start w:val="1"/>
      <w:numFmt w:val="decimal"/>
      <w:lvlText w:val="%7."/>
      <w:lvlJc w:val="left"/>
      <w:pPr>
        <w:ind w:left="5400" w:hanging="360"/>
      </w:pPr>
    </w:lvl>
    <w:lvl w:ilvl="7" w:tplc="340A0019" w:tentative="1">
      <w:start w:val="1"/>
      <w:numFmt w:val="lowerLetter"/>
      <w:lvlText w:val="%8."/>
      <w:lvlJc w:val="left"/>
      <w:pPr>
        <w:ind w:left="6120" w:hanging="360"/>
      </w:pPr>
    </w:lvl>
    <w:lvl w:ilvl="8" w:tplc="34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36EB272E"/>
    <w:multiLevelType w:val="hybridMultilevel"/>
    <w:tmpl w:val="0E7C18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77129E0"/>
    <w:multiLevelType w:val="hybridMultilevel"/>
    <w:tmpl w:val="5240E61A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3A504F9D"/>
    <w:multiLevelType w:val="hybridMultilevel"/>
    <w:tmpl w:val="11FE8358"/>
    <w:lvl w:ilvl="0" w:tplc="3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F8D4AE8"/>
    <w:multiLevelType w:val="hybridMultilevel"/>
    <w:tmpl w:val="EC1EDA6A"/>
    <w:lvl w:ilvl="0" w:tplc="3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FC23BF9"/>
    <w:multiLevelType w:val="hybridMultilevel"/>
    <w:tmpl w:val="FA3C6BD8"/>
    <w:lvl w:ilvl="0" w:tplc="E5C8A8B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4C16E39"/>
    <w:multiLevelType w:val="hybridMultilevel"/>
    <w:tmpl w:val="3732E1F2"/>
    <w:lvl w:ilvl="0" w:tplc="340A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8C14E87"/>
    <w:multiLevelType w:val="hybridMultilevel"/>
    <w:tmpl w:val="AD2281C6"/>
    <w:lvl w:ilvl="0" w:tplc="1E48346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800" w:hanging="360"/>
      </w:pPr>
    </w:lvl>
    <w:lvl w:ilvl="2" w:tplc="340A001B" w:tentative="1">
      <w:start w:val="1"/>
      <w:numFmt w:val="lowerRoman"/>
      <w:lvlText w:val="%3."/>
      <w:lvlJc w:val="right"/>
      <w:pPr>
        <w:ind w:left="2520" w:hanging="180"/>
      </w:pPr>
    </w:lvl>
    <w:lvl w:ilvl="3" w:tplc="340A000F" w:tentative="1">
      <w:start w:val="1"/>
      <w:numFmt w:val="decimal"/>
      <w:lvlText w:val="%4."/>
      <w:lvlJc w:val="left"/>
      <w:pPr>
        <w:ind w:left="3240" w:hanging="360"/>
      </w:pPr>
    </w:lvl>
    <w:lvl w:ilvl="4" w:tplc="340A0019" w:tentative="1">
      <w:start w:val="1"/>
      <w:numFmt w:val="lowerLetter"/>
      <w:lvlText w:val="%5."/>
      <w:lvlJc w:val="left"/>
      <w:pPr>
        <w:ind w:left="3960" w:hanging="360"/>
      </w:pPr>
    </w:lvl>
    <w:lvl w:ilvl="5" w:tplc="340A001B" w:tentative="1">
      <w:start w:val="1"/>
      <w:numFmt w:val="lowerRoman"/>
      <w:lvlText w:val="%6."/>
      <w:lvlJc w:val="right"/>
      <w:pPr>
        <w:ind w:left="4680" w:hanging="180"/>
      </w:pPr>
    </w:lvl>
    <w:lvl w:ilvl="6" w:tplc="340A000F" w:tentative="1">
      <w:start w:val="1"/>
      <w:numFmt w:val="decimal"/>
      <w:lvlText w:val="%7."/>
      <w:lvlJc w:val="left"/>
      <w:pPr>
        <w:ind w:left="5400" w:hanging="360"/>
      </w:pPr>
    </w:lvl>
    <w:lvl w:ilvl="7" w:tplc="340A0019" w:tentative="1">
      <w:start w:val="1"/>
      <w:numFmt w:val="lowerLetter"/>
      <w:lvlText w:val="%8."/>
      <w:lvlJc w:val="left"/>
      <w:pPr>
        <w:ind w:left="6120" w:hanging="360"/>
      </w:pPr>
    </w:lvl>
    <w:lvl w:ilvl="8" w:tplc="34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501E52E3"/>
    <w:multiLevelType w:val="hybridMultilevel"/>
    <w:tmpl w:val="5AF6E9E2"/>
    <w:lvl w:ilvl="0" w:tplc="3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7163903"/>
    <w:multiLevelType w:val="hybridMultilevel"/>
    <w:tmpl w:val="E5E2A8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1280C14"/>
    <w:multiLevelType w:val="hybridMultilevel"/>
    <w:tmpl w:val="94C4A650"/>
    <w:lvl w:ilvl="0" w:tplc="3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5872984"/>
    <w:multiLevelType w:val="hybridMultilevel"/>
    <w:tmpl w:val="C23888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B002335"/>
    <w:multiLevelType w:val="hybridMultilevel"/>
    <w:tmpl w:val="991C3580"/>
    <w:lvl w:ilvl="0" w:tplc="F610806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B881776"/>
    <w:multiLevelType w:val="hybridMultilevel"/>
    <w:tmpl w:val="C20AA380"/>
    <w:lvl w:ilvl="0" w:tplc="A8D0A82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DF10480"/>
    <w:multiLevelType w:val="hybridMultilevel"/>
    <w:tmpl w:val="1562A1EE"/>
    <w:lvl w:ilvl="0" w:tplc="7BF2870A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4133C73"/>
    <w:multiLevelType w:val="hybridMultilevel"/>
    <w:tmpl w:val="28300B66"/>
    <w:lvl w:ilvl="0" w:tplc="3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24"/>
  </w:num>
  <w:num w:numId="3">
    <w:abstractNumId w:val="20"/>
  </w:num>
  <w:num w:numId="4">
    <w:abstractNumId w:val="2"/>
  </w:num>
  <w:num w:numId="5">
    <w:abstractNumId w:val="19"/>
  </w:num>
  <w:num w:numId="6">
    <w:abstractNumId w:val="12"/>
  </w:num>
  <w:num w:numId="7">
    <w:abstractNumId w:val="7"/>
  </w:num>
  <w:num w:numId="8">
    <w:abstractNumId w:val="8"/>
  </w:num>
  <w:num w:numId="9">
    <w:abstractNumId w:val="3"/>
  </w:num>
  <w:num w:numId="10">
    <w:abstractNumId w:val="17"/>
  </w:num>
  <w:num w:numId="11">
    <w:abstractNumId w:val="6"/>
  </w:num>
  <w:num w:numId="12">
    <w:abstractNumId w:val="16"/>
  </w:num>
  <w:num w:numId="13">
    <w:abstractNumId w:val="26"/>
  </w:num>
  <w:num w:numId="14">
    <w:abstractNumId w:val="27"/>
  </w:num>
  <w:num w:numId="15">
    <w:abstractNumId w:val="15"/>
  </w:num>
  <w:num w:numId="16">
    <w:abstractNumId w:val="9"/>
  </w:num>
  <w:num w:numId="17">
    <w:abstractNumId w:val="11"/>
  </w:num>
  <w:num w:numId="18">
    <w:abstractNumId w:val="22"/>
  </w:num>
  <w:num w:numId="19">
    <w:abstractNumId w:val="5"/>
  </w:num>
  <w:num w:numId="20">
    <w:abstractNumId w:val="18"/>
  </w:num>
  <w:num w:numId="21">
    <w:abstractNumId w:val="13"/>
  </w:num>
  <w:num w:numId="22">
    <w:abstractNumId w:val="25"/>
  </w:num>
  <w:num w:numId="23">
    <w:abstractNumId w:val="14"/>
  </w:num>
  <w:num w:numId="24">
    <w:abstractNumId w:val="4"/>
  </w:num>
  <w:num w:numId="25">
    <w:abstractNumId w:val="23"/>
  </w:num>
  <w:num w:numId="26">
    <w:abstractNumId w:val="21"/>
  </w:num>
  <w:num w:numId="27">
    <w:abstractNumId w:val="0"/>
  </w:num>
  <w:num w:numId="28">
    <w:abstractNumId w:val="1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WwMDGwMDS2tDQ3NzRT0lEKTi0uzszPAykwrAUAqZiZ0ywAAAA="/>
  </w:docVars>
  <w:rsids>
    <w:rsidRoot w:val="00FB0480"/>
    <w:rsid w:val="0000782A"/>
    <w:rsid w:val="00016153"/>
    <w:rsid w:val="00020529"/>
    <w:rsid w:val="000423C5"/>
    <w:rsid w:val="00042D12"/>
    <w:rsid w:val="00042DC5"/>
    <w:rsid w:val="00057D55"/>
    <w:rsid w:val="000602FB"/>
    <w:rsid w:val="00061C33"/>
    <w:rsid w:val="000729C2"/>
    <w:rsid w:val="000745D0"/>
    <w:rsid w:val="00081005"/>
    <w:rsid w:val="0008299B"/>
    <w:rsid w:val="000864F3"/>
    <w:rsid w:val="00097411"/>
    <w:rsid w:val="000A56F4"/>
    <w:rsid w:val="000A5F58"/>
    <w:rsid w:val="000A66F6"/>
    <w:rsid w:val="000B26BD"/>
    <w:rsid w:val="000B4DED"/>
    <w:rsid w:val="000C0E6F"/>
    <w:rsid w:val="000C15C9"/>
    <w:rsid w:val="000E143F"/>
    <w:rsid w:val="000E54F2"/>
    <w:rsid w:val="000F7069"/>
    <w:rsid w:val="00103CC8"/>
    <w:rsid w:val="00107220"/>
    <w:rsid w:val="0011764B"/>
    <w:rsid w:val="001203A0"/>
    <w:rsid w:val="00136FFD"/>
    <w:rsid w:val="00143D19"/>
    <w:rsid w:val="00147330"/>
    <w:rsid w:val="00152FA2"/>
    <w:rsid w:val="0015661F"/>
    <w:rsid w:val="00160037"/>
    <w:rsid w:val="00165BDE"/>
    <w:rsid w:val="001716FE"/>
    <w:rsid w:val="001865FB"/>
    <w:rsid w:val="001914BB"/>
    <w:rsid w:val="001924C7"/>
    <w:rsid w:val="00196ACD"/>
    <w:rsid w:val="001B5498"/>
    <w:rsid w:val="001C7B6E"/>
    <w:rsid w:val="001D15A6"/>
    <w:rsid w:val="001D668D"/>
    <w:rsid w:val="001E10F5"/>
    <w:rsid w:val="001E7189"/>
    <w:rsid w:val="001E793E"/>
    <w:rsid w:val="001F3397"/>
    <w:rsid w:val="001F4587"/>
    <w:rsid w:val="001F6681"/>
    <w:rsid w:val="0022402C"/>
    <w:rsid w:val="00233B99"/>
    <w:rsid w:val="00242837"/>
    <w:rsid w:val="002453F6"/>
    <w:rsid w:val="0025286F"/>
    <w:rsid w:val="00253E4D"/>
    <w:rsid w:val="00260EB4"/>
    <w:rsid w:val="002651B9"/>
    <w:rsid w:val="00271231"/>
    <w:rsid w:val="002720D4"/>
    <w:rsid w:val="00275503"/>
    <w:rsid w:val="002820FE"/>
    <w:rsid w:val="00282827"/>
    <w:rsid w:val="00283992"/>
    <w:rsid w:val="00286D72"/>
    <w:rsid w:val="002A0371"/>
    <w:rsid w:val="002B690D"/>
    <w:rsid w:val="002D26FC"/>
    <w:rsid w:val="002E21F6"/>
    <w:rsid w:val="002E3BF4"/>
    <w:rsid w:val="002E461C"/>
    <w:rsid w:val="002F122D"/>
    <w:rsid w:val="002F6BF4"/>
    <w:rsid w:val="00300C07"/>
    <w:rsid w:val="00310228"/>
    <w:rsid w:val="00320526"/>
    <w:rsid w:val="00323478"/>
    <w:rsid w:val="003444ED"/>
    <w:rsid w:val="00344D75"/>
    <w:rsid w:val="00366048"/>
    <w:rsid w:val="00372760"/>
    <w:rsid w:val="0038444B"/>
    <w:rsid w:val="003A31B2"/>
    <w:rsid w:val="003A7515"/>
    <w:rsid w:val="003C0971"/>
    <w:rsid w:val="003C1124"/>
    <w:rsid w:val="003D5D1C"/>
    <w:rsid w:val="003D6CA1"/>
    <w:rsid w:val="003F1E45"/>
    <w:rsid w:val="003F77FB"/>
    <w:rsid w:val="00403DC3"/>
    <w:rsid w:val="00407583"/>
    <w:rsid w:val="004149E0"/>
    <w:rsid w:val="00417A31"/>
    <w:rsid w:val="004200D5"/>
    <w:rsid w:val="00420992"/>
    <w:rsid w:val="00427C17"/>
    <w:rsid w:val="0043612D"/>
    <w:rsid w:val="004449D4"/>
    <w:rsid w:val="00454158"/>
    <w:rsid w:val="00466F95"/>
    <w:rsid w:val="00481ACE"/>
    <w:rsid w:val="00492707"/>
    <w:rsid w:val="00497AB8"/>
    <w:rsid w:val="004A4165"/>
    <w:rsid w:val="004A6238"/>
    <w:rsid w:val="004B07AB"/>
    <w:rsid w:val="004B13CC"/>
    <w:rsid w:val="004B62D7"/>
    <w:rsid w:val="004C0DBA"/>
    <w:rsid w:val="004D3FBD"/>
    <w:rsid w:val="004F0BB6"/>
    <w:rsid w:val="004F3849"/>
    <w:rsid w:val="00503571"/>
    <w:rsid w:val="00514225"/>
    <w:rsid w:val="00525284"/>
    <w:rsid w:val="00534A7E"/>
    <w:rsid w:val="00537660"/>
    <w:rsid w:val="00544186"/>
    <w:rsid w:val="00551932"/>
    <w:rsid w:val="00553F82"/>
    <w:rsid w:val="00554FB7"/>
    <w:rsid w:val="005573B6"/>
    <w:rsid w:val="00560126"/>
    <w:rsid w:val="00564A6A"/>
    <w:rsid w:val="00572DFF"/>
    <w:rsid w:val="00573BA9"/>
    <w:rsid w:val="00586E02"/>
    <w:rsid w:val="00590841"/>
    <w:rsid w:val="005948BA"/>
    <w:rsid w:val="005A2C72"/>
    <w:rsid w:val="005B4347"/>
    <w:rsid w:val="005D7723"/>
    <w:rsid w:val="005E596D"/>
    <w:rsid w:val="005E5ED0"/>
    <w:rsid w:val="0060447E"/>
    <w:rsid w:val="00610256"/>
    <w:rsid w:val="00627A7C"/>
    <w:rsid w:val="00633ED9"/>
    <w:rsid w:val="0063700B"/>
    <w:rsid w:val="00656DF2"/>
    <w:rsid w:val="00657E10"/>
    <w:rsid w:val="00662D7B"/>
    <w:rsid w:val="00667EC0"/>
    <w:rsid w:val="00673232"/>
    <w:rsid w:val="0068755B"/>
    <w:rsid w:val="0068790B"/>
    <w:rsid w:val="006A6E88"/>
    <w:rsid w:val="006B1F0E"/>
    <w:rsid w:val="006B55C1"/>
    <w:rsid w:val="006C1035"/>
    <w:rsid w:val="006C2C54"/>
    <w:rsid w:val="006C4189"/>
    <w:rsid w:val="006C6064"/>
    <w:rsid w:val="006D371C"/>
    <w:rsid w:val="006E101E"/>
    <w:rsid w:val="006E3BB1"/>
    <w:rsid w:val="006E55DC"/>
    <w:rsid w:val="006F4EB9"/>
    <w:rsid w:val="006F6BC6"/>
    <w:rsid w:val="006F6DE3"/>
    <w:rsid w:val="00712569"/>
    <w:rsid w:val="00723944"/>
    <w:rsid w:val="00733995"/>
    <w:rsid w:val="00737066"/>
    <w:rsid w:val="00741641"/>
    <w:rsid w:val="0074601C"/>
    <w:rsid w:val="00760892"/>
    <w:rsid w:val="00765718"/>
    <w:rsid w:val="00780621"/>
    <w:rsid w:val="00784E0B"/>
    <w:rsid w:val="00793911"/>
    <w:rsid w:val="007C0366"/>
    <w:rsid w:val="007C2038"/>
    <w:rsid w:val="007C7A56"/>
    <w:rsid w:val="007D0A02"/>
    <w:rsid w:val="007D1D0D"/>
    <w:rsid w:val="007D204D"/>
    <w:rsid w:val="007E2441"/>
    <w:rsid w:val="007E3FA7"/>
    <w:rsid w:val="007F00EB"/>
    <w:rsid w:val="0080409C"/>
    <w:rsid w:val="0081251D"/>
    <w:rsid w:val="00813527"/>
    <w:rsid w:val="00814C91"/>
    <w:rsid w:val="00827FAE"/>
    <w:rsid w:val="00830B3E"/>
    <w:rsid w:val="008350FD"/>
    <w:rsid w:val="00835A64"/>
    <w:rsid w:val="00852E73"/>
    <w:rsid w:val="00861010"/>
    <w:rsid w:val="008673B1"/>
    <w:rsid w:val="00880756"/>
    <w:rsid w:val="0088102C"/>
    <w:rsid w:val="00881225"/>
    <w:rsid w:val="008E6D83"/>
    <w:rsid w:val="008F3D0C"/>
    <w:rsid w:val="00906B83"/>
    <w:rsid w:val="009070EA"/>
    <w:rsid w:val="00914E97"/>
    <w:rsid w:val="0092474D"/>
    <w:rsid w:val="00933135"/>
    <w:rsid w:val="00936186"/>
    <w:rsid w:val="0093653A"/>
    <w:rsid w:val="009430C0"/>
    <w:rsid w:val="00944A0E"/>
    <w:rsid w:val="00946F3A"/>
    <w:rsid w:val="0096483A"/>
    <w:rsid w:val="0097017F"/>
    <w:rsid w:val="009855A9"/>
    <w:rsid w:val="00990C3D"/>
    <w:rsid w:val="00997CEA"/>
    <w:rsid w:val="009B489F"/>
    <w:rsid w:val="009B586C"/>
    <w:rsid w:val="009C0FED"/>
    <w:rsid w:val="009C18A0"/>
    <w:rsid w:val="009C77F9"/>
    <w:rsid w:val="009D0F05"/>
    <w:rsid w:val="009D4073"/>
    <w:rsid w:val="009E0746"/>
    <w:rsid w:val="009E3C2F"/>
    <w:rsid w:val="009E55A9"/>
    <w:rsid w:val="009F476E"/>
    <w:rsid w:val="00A15361"/>
    <w:rsid w:val="00A232F9"/>
    <w:rsid w:val="00A334E8"/>
    <w:rsid w:val="00A35A9D"/>
    <w:rsid w:val="00A44155"/>
    <w:rsid w:val="00A464CF"/>
    <w:rsid w:val="00A5290D"/>
    <w:rsid w:val="00A61D09"/>
    <w:rsid w:val="00A6215A"/>
    <w:rsid w:val="00A624E2"/>
    <w:rsid w:val="00A62F88"/>
    <w:rsid w:val="00A81718"/>
    <w:rsid w:val="00A875D0"/>
    <w:rsid w:val="00A95267"/>
    <w:rsid w:val="00AA4800"/>
    <w:rsid w:val="00AB11E4"/>
    <w:rsid w:val="00AB3036"/>
    <w:rsid w:val="00AB4DE0"/>
    <w:rsid w:val="00AB68D1"/>
    <w:rsid w:val="00AC09B6"/>
    <w:rsid w:val="00AC336A"/>
    <w:rsid w:val="00AD3849"/>
    <w:rsid w:val="00AD582A"/>
    <w:rsid w:val="00AE0C05"/>
    <w:rsid w:val="00AE76D9"/>
    <w:rsid w:val="00AF7764"/>
    <w:rsid w:val="00B0121E"/>
    <w:rsid w:val="00B040E3"/>
    <w:rsid w:val="00B05BF9"/>
    <w:rsid w:val="00B105CA"/>
    <w:rsid w:val="00B15E4A"/>
    <w:rsid w:val="00B1606F"/>
    <w:rsid w:val="00B16307"/>
    <w:rsid w:val="00B2303A"/>
    <w:rsid w:val="00B24DCB"/>
    <w:rsid w:val="00B31160"/>
    <w:rsid w:val="00B331CA"/>
    <w:rsid w:val="00B503DE"/>
    <w:rsid w:val="00B526EC"/>
    <w:rsid w:val="00B52B8B"/>
    <w:rsid w:val="00B5356B"/>
    <w:rsid w:val="00B54095"/>
    <w:rsid w:val="00B544CE"/>
    <w:rsid w:val="00B6237F"/>
    <w:rsid w:val="00B74E6F"/>
    <w:rsid w:val="00B90580"/>
    <w:rsid w:val="00B97110"/>
    <w:rsid w:val="00BA6D64"/>
    <w:rsid w:val="00BB2540"/>
    <w:rsid w:val="00BC1450"/>
    <w:rsid w:val="00BC4FE6"/>
    <w:rsid w:val="00BC6BD7"/>
    <w:rsid w:val="00BD51BA"/>
    <w:rsid w:val="00BD5986"/>
    <w:rsid w:val="00BD7325"/>
    <w:rsid w:val="00BE1C43"/>
    <w:rsid w:val="00BE4907"/>
    <w:rsid w:val="00BF249C"/>
    <w:rsid w:val="00C07467"/>
    <w:rsid w:val="00C14213"/>
    <w:rsid w:val="00C169F8"/>
    <w:rsid w:val="00C31C47"/>
    <w:rsid w:val="00C405A3"/>
    <w:rsid w:val="00C409A5"/>
    <w:rsid w:val="00C42097"/>
    <w:rsid w:val="00C6094E"/>
    <w:rsid w:val="00C6352F"/>
    <w:rsid w:val="00C64973"/>
    <w:rsid w:val="00C73113"/>
    <w:rsid w:val="00C75275"/>
    <w:rsid w:val="00C87981"/>
    <w:rsid w:val="00C93195"/>
    <w:rsid w:val="00C94D26"/>
    <w:rsid w:val="00C95D58"/>
    <w:rsid w:val="00CA0B2E"/>
    <w:rsid w:val="00CA5917"/>
    <w:rsid w:val="00CC4696"/>
    <w:rsid w:val="00CC7E19"/>
    <w:rsid w:val="00CD17E6"/>
    <w:rsid w:val="00CD5A99"/>
    <w:rsid w:val="00CE026A"/>
    <w:rsid w:val="00CE65D4"/>
    <w:rsid w:val="00CF0114"/>
    <w:rsid w:val="00CF48DD"/>
    <w:rsid w:val="00D0273F"/>
    <w:rsid w:val="00D14FF5"/>
    <w:rsid w:val="00D16B98"/>
    <w:rsid w:val="00D23E9F"/>
    <w:rsid w:val="00D310FB"/>
    <w:rsid w:val="00D32796"/>
    <w:rsid w:val="00D32ED7"/>
    <w:rsid w:val="00D452CB"/>
    <w:rsid w:val="00D53743"/>
    <w:rsid w:val="00D53C03"/>
    <w:rsid w:val="00D53D34"/>
    <w:rsid w:val="00D64B80"/>
    <w:rsid w:val="00D66093"/>
    <w:rsid w:val="00D77BE2"/>
    <w:rsid w:val="00D8121A"/>
    <w:rsid w:val="00D81B3D"/>
    <w:rsid w:val="00D83998"/>
    <w:rsid w:val="00D90E61"/>
    <w:rsid w:val="00DA3CFB"/>
    <w:rsid w:val="00DC075F"/>
    <w:rsid w:val="00DC542E"/>
    <w:rsid w:val="00DE1429"/>
    <w:rsid w:val="00DE42F3"/>
    <w:rsid w:val="00E02D7A"/>
    <w:rsid w:val="00E04458"/>
    <w:rsid w:val="00E06144"/>
    <w:rsid w:val="00E07972"/>
    <w:rsid w:val="00E11312"/>
    <w:rsid w:val="00E13B08"/>
    <w:rsid w:val="00E142E8"/>
    <w:rsid w:val="00E17474"/>
    <w:rsid w:val="00E22BCE"/>
    <w:rsid w:val="00E23E6F"/>
    <w:rsid w:val="00E30FF9"/>
    <w:rsid w:val="00E328F9"/>
    <w:rsid w:val="00E446E2"/>
    <w:rsid w:val="00E44954"/>
    <w:rsid w:val="00E6788B"/>
    <w:rsid w:val="00E76967"/>
    <w:rsid w:val="00E76DA2"/>
    <w:rsid w:val="00E878DF"/>
    <w:rsid w:val="00EB25E5"/>
    <w:rsid w:val="00EB2CD5"/>
    <w:rsid w:val="00EB6799"/>
    <w:rsid w:val="00EB7C8B"/>
    <w:rsid w:val="00EC2466"/>
    <w:rsid w:val="00ED46B8"/>
    <w:rsid w:val="00EF0723"/>
    <w:rsid w:val="00F128A9"/>
    <w:rsid w:val="00F13338"/>
    <w:rsid w:val="00F17712"/>
    <w:rsid w:val="00F17B7A"/>
    <w:rsid w:val="00F17B8C"/>
    <w:rsid w:val="00F24675"/>
    <w:rsid w:val="00F312D3"/>
    <w:rsid w:val="00F369D7"/>
    <w:rsid w:val="00F47E56"/>
    <w:rsid w:val="00F601E8"/>
    <w:rsid w:val="00F62C1A"/>
    <w:rsid w:val="00F66033"/>
    <w:rsid w:val="00F660DD"/>
    <w:rsid w:val="00F666F2"/>
    <w:rsid w:val="00F73FDE"/>
    <w:rsid w:val="00F83B17"/>
    <w:rsid w:val="00F857BC"/>
    <w:rsid w:val="00F95C92"/>
    <w:rsid w:val="00FB0480"/>
    <w:rsid w:val="00FC6291"/>
    <w:rsid w:val="00FD046A"/>
    <w:rsid w:val="00FE2CFD"/>
    <w:rsid w:val="00FF050D"/>
    <w:rsid w:val="00FF0E50"/>
    <w:rsid w:val="00FF1C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B62442A"/>
  <w15:docId w15:val="{716694EB-293F-41C6-9350-042746D476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es-US" w:eastAsia="es-C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tulo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Ttulo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Prrafodelista">
    <w:name w:val="List Paragraph"/>
    <w:aliases w:val="Bajada gráficos,infografías e imágenes"/>
    <w:basedOn w:val="Normal"/>
    <w:uiPriority w:val="34"/>
    <w:qFormat/>
    <w:rsid w:val="00587705"/>
    <w:pPr>
      <w:ind w:left="720"/>
      <w:contextualSpacing/>
    </w:pPr>
  </w:style>
  <w:style w:type="paragraph" w:customStyle="1" w:styleId="tableparagraph">
    <w:name w:val="tableparagraph"/>
    <w:basedOn w:val="Normal"/>
    <w:rsid w:val="0058770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US"/>
    </w:rPr>
  </w:style>
  <w:style w:type="character" w:customStyle="1" w:styleId="c1">
    <w:name w:val="c1"/>
    <w:basedOn w:val="Fuentedeprrafopredeter"/>
    <w:rsid w:val="00FB07CB"/>
  </w:style>
  <w:style w:type="paragraph" w:styleId="Encabezado">
    <w:name w:val="header"/>
    <w:basedOn w:val="Normal"/>
    <w:link w:val="EncabezadoCar"/>
    <w:uiPriority w:val="99"/>
    <w:unhideWhenUsed/>
    <w:rsid w:val="004F28BE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4F28BE"/>
  </w:style>
  <w:style w:type="paragraph" w:styleId="Piedepgina">
    <w:name w:val="footer"/>
    <w:basedOn w:val="Normal"/>
    <w:link w:val="PiedepginaCar"/>
    <w:uiPriority w:val="99"/>
    <w:unhideWhenUsed/>
    <w:rsid w:val="004F28BE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4F28BE"/>
  </w:style>
  <w:style w:type="paragraph" w:styleId="Textoindependiente">
    <w:name w:val="Body Text"/>
    <w:basedOn w:val="Normal"/>
    <w:link w:val="TextoindependienteCar"/>
    <w:uiPriority w:val="99"/>
    <w:semiHidden/>
    <w:unhideWhenUsed/>
    <w:rsid w:val="004F28BE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uiPriority w:val="99"/>
    <w:semiHidden/>
    <w:rsid w:val="004F28BE"/>
  </w:style>
  <w:style w:type="paragraph" w:styleId="Subttulo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70" w:type="dxa"/>
        <w:right w:w="70" w:type="dxa"/>
      </w:tblCellMar>
    </w:tblPr>
  </w:style>
  <w:style w:type="paragraph" w:styleId="NormalWeb">
    <w:name w:val="Normal (Web)"/>
    <w:basedOn w:val="Normal"/>
    <w:uiPriority w:val="99"/>
    <w:semiHidden/>
    <w:unhideWhenUsed/>
    <w:rsid w:val="001E71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s-CL"/>
    </w:rPr>
  </w:style>
  <w:style w:type="paragraph" w:customStyle="1" w:styleId="Default">
    <w:name w:val="Default"/>
    <w:rsid w:val="00081005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  <w:lang w:val="es-ES" w:eastAsia="en-US"/>
    </w:rPr>
  </w:style>
  <w:style w:type="character" w:styleId="Hipervnculo">
    <w:name w:val="Hyperlink"/>
    <w:basedOn w:val="Fuentedeprrafopredeter"/>
    <w:unhideWhenUsed/>
    <w:rsid w:val="005E596D"/>
    <w:rPr>
      <w:color w:val="0000FF"/>
      <w:u w:val="single"/>
    </w:rPr>
  </w:style>
  <w:style w:type="table" w:styleId="Tablaconcuadrcula">
    <w:name w:val="Table Grid"/>
    <w:basedOn w:val="Tablanormal"/>
    <w:uiPriority w:val="59"/>
    <w:rsid w:val="00E878D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aconcuadrcula4-nfasis3">
    <w:name w:val="Grid Table 4 Accent 3"/>
    <w:basedOn w:val="Tablanormal"/>
    <w:uiPriority w:val="49"/>
    <w:rsid w:val="00E878DF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character" w:customStyle="1" w:styleId="gapspan">
    <w:name w:val="gapspan"/>
    <w:basedOn w:val="Fuentedeprrafopredeter"/>
    <w:rsid w:val="00C75275"/>
  </w:style>
  <w:style w:type="table" w:styleId="Tablaconcuadrcula4-nfasis4">
    <w:name w:val="Grid Table 4 Accent 4"/>
    <w:basedOn w:val="Tablanormal"/>
    <w:uiPriority w:val="49"/>
    <w:rsid w:val="002F6BF4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character" w:customStyle="1" w:styleId="Mencinsinresolver1">
    <w:name w:val="Mención sin resolver1"/>
    <w:basedOn w:val="Fuentedeprrafopredeter"/>
    <w:uiPriority w:val="99"/>
    <w:semiHidden/>
    <w:unhideWhenUsed/>
    <w:rsid w:val="00B54095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uiPriority w:val="99"/>
    <w:semiHidden/>
    <w:unhideWhenUsed/>
    <w:rsid w:val="002E461C"/>
    <w:rPr>
      <w:color w:val="954F72" w:themeColor="followedHyperlink"/>
      <w:u w:val="single"/>
    </w:rPr>
  </w:style>
  <w:style w:type="character" w:styleId="Textoennegrita">
    <w:name w:val="Strong"/>
    <w:basedOn w:val="Fuentedeprrafopredeter"/>
    <w:uiPriority w:val="22"/>
    <w:qFormat/>
    <w:rsid w:val="00D452CB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87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4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81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99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4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91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12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05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32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13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37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26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81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21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16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063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54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587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148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227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05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740846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673389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4079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135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146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147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464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268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681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629153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9128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832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296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599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7462231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6719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344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084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413252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082441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0091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625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747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871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58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528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13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231490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29887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14726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75568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8673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485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8373955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32366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785839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923747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07861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65306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232309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50299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875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496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494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135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799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759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07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79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105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457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50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175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364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68908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2954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001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812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918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83192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2687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770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8142613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0479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863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294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582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716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56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68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528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13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790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261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721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924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47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531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34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02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21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432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600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64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403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17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791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118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667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202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065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435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485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148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44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17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63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558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73316">
          <w:marLeft w:val="28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4974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5932291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4070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315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326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151197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146838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2554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681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275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607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7139584">
          <w:marLeft w:val="28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761664">
          <w:marLeft w:val="28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1238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358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44929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112702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3903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87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349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394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939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94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mailto:smasciocchib@gma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camiloguarda1989@gmail.com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07/relationships/hdphoto" Target="media/hdphoto1.wdp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un7/xqz4HRdJnZd8d8NTnfW8z3g==">AMUW2mU4EhcADKrbwRymVjipEOpO8i4nojp+zg4VybvmtKSXVIk+l19UtGXSswhvlt3RKg8Uwj69MnwjDMrcntYDk3zf67I9MtcecSpZn5jaoQ9HjFV4XLLnEhSlpk6tFczY92twjofJYlZJV0KlO51dwB3wteUpeg=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476</Words>
  <Characters>2619</Characters>
  <Application>Microsoft Office Word</Application>
  <DocSecurity>0</DocSecurity>
  <Lines>21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arlos A. Agurto Letelier</dc:creator>
  <cp:lastModifiedBy>Paola</cp:lastModifiedBy>
  <cp:revision>7</cp:revision>
  <dcterms:created xsi:type="dcterms:W3CDTF">2020-10-21T19:13:00Z</dcterms:created>
  <dcterms:modified xsi:type="dcterms:W3CDTF">2020-10-27T23:48:00Z</dcterms:modified>
</cp:coreProperties>
</file>